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595618" w14:textId="09764F6A" w:rsidR="00F57475" w:rsidRPr="00C37AE0" w:rsidRDefault="009A6F98" w:rsidP="00F57475">
      <w:pPr>
        <w:widowControl/>
        <w:autoSpaceDE/>
        <w:autoSpaceDN/>
        <w:jc w:val="center"/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</w:pPr>
      <w:bookmarkStart w:id="0" w:name="_Hlk116464194"/>
      <w:r w:rsidRPr="00C37AE0"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  <w:t>A</w:t>
      </w:r>
      <w:r w:rsidR="007D7837"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  <w:t>nderson Reus</w:t>
      </w:r>
      <w:r w:rsidR="006D0018" w:rsidRPr="00C37AE0">
        <w:rPr>
          <w:rFonts w:ascii="Arial Nova Light" w:eastAsia="Times New Roman" w:hAnsi="Arial Nova Light" w:cs="Arial"/>
          <w:noProof/>
          <w:sz w:val="20"/>
          <w:szCs w:val="20"/>
          <w:lang w:val="pt-BR" w:eastAsia="pt-BR"/>
        </w:rPr>
        <w:drawing>
          <wp:anchor distT="0" distB="0" distL="114300" distR="114300" simplePos="0" relativeHeight="251659264" behindDoc="0" locked="0" layoutInCell="1" allowOverlap="1" wp14:anchorId="6F863DE5" wp14:editId="418ABA3C">
            <wp:simplePos x="0" y="0"/>
            <wp:positionH relativeFrom="column">
              <wp:posOffset>15875</wp:posOffset>
            </wp:positionH>
            <wp:positionV relativeFrom="paragraph">
              <wp:posOffset>56676</wp:posOffset>
            </wp:positionV>
            <wp:extent cx="409575" cy="409575"/>
            <wp:effectExtent l="0" t="0" r="9525" b="9525"/>
            <wp:wrapNone/>
            <wp:docPr id="23" name="Imagem 23" descr="Linkedin - ícones de mídia social grátis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 descr="Linkedin - ícones de mídia social grátis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16BCBD" w14:textId="55C946C9" w:rsidR="00F57475" w:rsidRPr="00C37AE0" w:rsidRDefault="009A6F98" w:rsidP="00F57475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 w:rsidRPr="00C37AE0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Bairro Centro </w:t>
      </w:r>
      <w:r w:rsidR="00F57475" w:rsidRPr="00C37AE0">
        <w:rPr>
          <w:rFonts w:ascii="Arial Nova Light" w:eastAsia="Times New Roman" w:hAnsi="Arial Nova Light" w:cs="Arial"/>
          <w:sz w:val="20"/>
          <w:szCs w:val="20"/>
          <w:lang w:val="pt-BR" w:eastAsia="pt-BR"/>
        </w:rPr>
        <w:sym w:font="Wingdings" w:char="F0A0"/>
      </w:r>
      <w:r w:rsidR="00F57475" w:rsidRPr="00C37AE0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Pr="00C37AE0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C</w:t>
      </w:r>
      <w:r w:rsidR="007D7837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ampos Novos </w:t>
      </w:r>
      <w:r w:rsidR="00F57475" w:rsidRPr="00C37AE0">
        <w:rPr>
          <w:rFonts w:ascii="Arial Nova Light" w:eastAsia="Times New Roman" w:hAnsi="Arial Nova Light" w:cs="Arial"/>
          <w:sz w:val="20"/>
          <w:szCs w:val="20"/>
          <w:lang w:val="pt-BR" w:eastAsia="pt-BR"/>
        </w:rPr>
        <w:sym w:font="Wingdings" w:char="F0A0"/>
      </w:r>
      <w:r w:rsidR="00F57475" w:rsidRPr="00C37AE0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="007D7837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MT</w:t>
      </w:r>
    </w:p>
    <w:p w14:paraId="4C5398F1" w14:textId="1A07905F" w:rsidR="00F57475" w:rsidRPr="00C37AE0" w:rsidRDefault="009A6F98" w:rsidP="00F57475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 w:rsidRPr="00C37AE0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Fone: (</w:t>
      </w:r>
      <w:r w:rsidR="007D7837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20</w:t>
      </w:r>
      <w:r w:rsidRPr="00C37AE0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) 99</w:t>
      </w:r>
      <w:r w:rsidR="007D7837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878</w:t>
      </w:r>
      <w:r w:rsidRPr="00C37AE0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-</w:t>
      </w:r>
      <w:r w:rsidR="007D7837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0105</w:t>
      </w:r>
      <w:r w:rsidRPr="00C37AE0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="00F57475" w:rsidRPr="00C37AE0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–</w:t>
      </w:r>
      <w:r w:rsidRPr="00C37AE0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E-mail: </w:t>
      </w:r>
      <w:hyperlink r:id="rId8" w:history="1">
        <w:r w:rsidR="007D7837" w:rsidRPr="007B0EEB">
          <w:rPr>
            <w:rStyle w:val="Hyperlink"/>
            <w:rFonts w:ascii="Arial Nova Light" w:eastAsia="Times New Roman" w:hAnsi="Arial Nova Light" w:cs="Arial"/>
            <w:sz w:val="20"/>
            <w:szCs w:val="20"/>
            <w:lang w:val="pt-BR" w:eastAsia="pt-BR"/>
          </w:rPr>
          <w:t>andersonreus@gmail.com</w:t>
        </w:r>
      </w:hyperlink>
      <w:r w:rsidRPr="00C37AE0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</w:p>
    <w:bookmarkEnd w:id="0"/>
    <w:p w14:paraId="3E1F402D" w14:textId="77777777" w:rsidR="00F57475" w:rsidRPr="00C37AE0" w:rsidRDefault="00F57475" w:rsidP="00F57475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12"/>
          <w:szCs w:val="12"/>
          <w:lang w:val="pt-BR" w:eastAsia="pt-BR"/>
        </w:rPr>
      </w:pPr>
    </w:p>
    <w:p w14:paraId="4FEDC408" w14:textId="77777777" w:rsidR="00F57475" w:rsidRPr="00C37AE0" w:rsidRDefault="00F57475" w:rsidP="00F57475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C37AE0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OBJETIVO</w:t>
      </w:r>
    </w:p>
    <w:p w14:paraId="565C2451" w14:textId="1A3AAE14" w:rsidR="00DD35E3" w:rsidRPr="00C37AE0" w:rsidRDefault="00B32224" w:rsidP="00DD35E3">
      <w:pPr>
        <w:widowControl/>
        <w:pBdr>
          <w:top w:val="single" w:sz="6" w:space="1" w:color="auto"/>
          <w:bottom w:val="single" w:sz="6" w:space="1" w:color="auto"/>
        </w:pBdr>
        <w:autoSpaceDE/>
        <w:autoSpaceDN/>
        <w:spacing w:line="276" w:lineRule="auto"/>
        <w:jc w:val="center"/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</w:pPr>
      <w:r w:rsidRPr="00C37AE0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>Supervisor, Coordenado de Logística</w:t>
      </w:r>
      <w:r w:rsidR="00BD2285" w:rsidRPr="00C37AE0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 xml:space="preserve"> | Compras</w:t>
      </w:r>
    </w:p>
    <w:p w14:paraId="27EA2AD1" w14:textId="77777777" w:rsidR="00DD35E3" w:rsidRPr="00C37AE0" w:rsidRDefault="00DD35E3" w:rsidP="00DD35E3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12"/>
          <w:szCs w:val="12"/>
          <w:lang w:val="pt-BR" w:eastAsia="pt-BR"/>
        </w:rPr>
      </w:pPr>
    </w:p>
    <w:p w14:paraId="5D796346" w14:textId="77777777" w:rsidR="00DD35E3" w:rsidRPr="00C37AE0" w:rsidRDefault="00DD35E3" w:rsidP="00DD35E3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C37AE0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PRINCIPAIS QUALIFICAÇÕES</w:t>
      </w:r>
    </w:p>
    <w:p w14:paraId="7DE04BA6" w14:textId="15A5205D" w:rsidR="00CF2C14" w:rsidRPr="00C37AE0" w:rsidRDefault="00CF2C14" w:rsidP="005E788D">
      <w:pPr>
        <w:tabs>
          <w:tab w:val="left" w:pos="432"/>
        </w:tabs>
        <w:spacing w:before="20"/>
        <w:ind w:right="147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 xml:space="preserve">Profissional com mais de 30 anos de experiência, </w:t>
      </w:r>
      <w:r w:rsidR="00EC56F4" w:rsidRPr="00C37AE0">
        <w:rPr>
          <w:rFonts w:ascii="Arial Nova Light" w:hAnsi="Arial Nova Light"/>
          <w:lang w:val="pt-BR"/>
        </w:rPr>
        <w:t>G</w:t>
      </w:r>
      <w:r w:rsidRPr="00C37AE0">
        <w:rPr>
          <w:rFonts w:ascii="Arial Nova Light" w:hAnsi="Arial Nova Light"/>
          <w:lang w:val="pt-BR"/>
        </w:rPr>
        <w:t>raduado em Logística</w:t>
      </w:r>
      <w:r w:rsidR="005E788D" w:rsidRPr="00C37AE0">
        <w:rPr>
          <w:rFonts w:ascii="Arial Nova Light" w:hAnsi="Arial Nova Light"/>
          <w:lang w:val="pt-BR"/>
        </w:rPr>
        <w:t xml:space="preserve"> e </w:t>
      </w:r>
      <w:r w:rsidR="00EC56F4" w:rsidRPr="00C37AE0">
        <w:rPr>
          <w:rFonts w:ascii="Arial Nova Light" w:hAnsi="Arial Nova Light"/>
          <w:lang w:val="pt-BR"/>
        </w:rPr>
        <w:t>C</w:t>
      </w:r>
      <w:r w:rsidR="005E788D" w:rsidRPr="00C37AE0">
        <w:rPr>
          <w:rFonts w:ascii="Arial Nova Light" w:hAnsi="Arial Nova Light"/>
          <w:lang w:val="pt-BR"/>
        </w:rPr>
        <w:t xml:space="preserve">iências </w:t>
      </w:r>
      <w:r w:rsidR="00EC56F4" w:rsidRPr="00C37AE0">
        <w:rPr>
          <w:rFonts w:ascii="Arial Nova Light" w:hAnsi="Arial Nova Light"/>
          <w:lang w:val="pt-BR"/>
        </w:rPr>
        <w:t>E</w:t>
      </w:r>
      <w:r w:rsidR="005E788D" w:rsidRPr="00C37AE0">
        <w:rPr>
          <w:rFonts w:ascii="Arial Nova Light" w:hAnsi="Arial Nova Light"/>
          <w:lang w:val="pt-BR"/>
        </w:rPr>
        <w:t>conômicas</w:t>
      </w:r>
      <w:r w:rsidRPr="00C37AE0">
        <w:rPr>
          <w:rFonts w:ascii="Arial Nova Light" w:hAnsi="Arial Nova Light"/>
          <w:lang w:val="pt-BR"/>
        </w:rPr>
        <w:t xml:space="preserve">, com </w:t>
      </w:r>
      <w:r w:rsidR="005E788D" w:rsidRPr="00C37AE0">
        <w:rPr>
          <w:rFonts w:ascii="Arial Nova Light" w:hAnsi="Arial Nova Light"/>
          <w:lang w:val="pt-BR"/>
        </w:rPr>
        <w:t xml:space="preserve">sólida </w:t>
      </w:r>
      <w:r w:rsidR="00BD2285" w:rsidRPr="00C37AE0">
        <w:rPr>
          <w:rFonts w:ascii="Arial Nova Light" w:hAnsi="Arial Nova Light"/>
          <w:lang w:val="pt-BR"/>
        </w:rPr>
        <w:t xml:space="preserve">vivência </w:t>
      </w:r>
      <w:r w:rsidRPr="00C37AE0">
        <w:rPr>
          <w:rFonts w:ascii="Arial Nova Light" w:hAnsi="Arial Nova Light"/>
          <w:lang w:val="pt-BR"/>
        </w:rPr>
        <w:t>nas áreas</w:t>
      </w:r>
      <w:r w:rsidR="00BD2285" w:rsidRPr="00C37AE0">
        <w:rPr>
          <w:rFonts w:ascii="Arial Nova Light" w:hAnsi="Arial Nova Light"/>
          <w:lang w:val="pt-BR"/>
        </w:rPr>
        <w:t xml:space="preserve"> de Logística e Compras.</w:t>
      </w:r>
    </w:p>
    <w:p w14:paraId="3F391028" w14:textId="77777777" w:rsidR="00BD2285" w:rsidRPr="00C37AE0" w:rsidRDefault="00BD2285" w:rsidP="005E788D">
      <w:pPr>
        <w:pStyle w:val="PargrafodaLista"/>
        <w:spacing w:before="20" w:line="240" w:lineRule="auto"/>
        <w:rPr>
          <w:rFonts w:ascii="Arial Nova Light" w:hAnsi="Arial Nova Light"/>
          <w:sz w:val="12"/>
          <w:szCs w:val="12"/>
          <w:lang w:val="pt-BR"/>
        </w:rPr>
      </w:pPr>
    </w:p>
    <w:p w14:paraId="763A8CD0" w14:textId="53A417F6" w:rsidR="00BD2285" w:rsidRPr="00C37AE0" w:rsidRDefault="00BD2285" w:rsidP="005E788D">
      <w:pPr>
        <w:tabs>
          <w:tab w:val="left" w:pos="432"/>
        </w:tabs>
        <w:spacing w:before="20"/>
        <w:ind w:left="142" w:right="147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ÁREA DE LOGÍSTICA:</w:t>
      </w:r>
    </w:p>
    <w:p w14:paraId="16C6C43A" w14:textId="76962F6F" w:rsidR="00BD2285" w:rsidRPr="00C37AE0" w:rsidRDefault="00BD2285" w:rsidP="005E788D">
      <w:pPr>
        <w:pStyle w:val="PargrafodaLista"/>
        <w:numPr>
          <w:ilvl w:val="0"/>
          <w:numId w:val="1"/>
        </w:numPr>
        <w:tabs>
          <w:tab w:val="left" w:pos="432"/>
        </w:tabs>
        <w:spacing w:before="20" w:line="240" w:lineRule="auto"/>
        <w:ind w:right="147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Coordenação de operações logísticas, roteirização e otimização de transporte, controle de estoque e gestão de armazéns, implementação de processos de distribuição, monitoramento de desempenho logístico, e</w:t>
      </w:r>
      <w:r w:rsidR="00CF2C14" w:rsidRPr="00C37AE0">
        <w:rPr>
          <w:rFonts w:ascii="Arial Nova Light" w:hAnsi="Arial Nova Light"/>
          <w:lang w:val="pt-BR"/>
        </w:rPr>
        <w:t xml:space="preserve">ntregas de alta </w:t>
      </w:r>
      <w:r w:rsidR="00012A0B" w:rsidRPr="00C37AE0">
        <w:rPr>
          <w:rFonts w:ascii="Arial Nova Light" w:hAnsi="Arial Nova Light"/>
          <w:lang w:val="pt-BR"/>
        </w:rPr>
        <w:t>complexidade</w:t>
      </w:r>
      <w:r w:rsidR="00CF2C14" w:rsidRPr="00C37AE0">
        <w:rPr>
          <w:rFonts w:ascii="Arial Nova Light" w:hAnsi="Arial Nova Light"/>
          <w:lang w:val="pt-BR"/>
        </w:rPr>
        <w:t xml:space="preserve">, </w:t>
      </w:r>
      <w:r w:rsidRPr="00C37AE0">
        <w:rPr>
          <w:rFonts w:ascii="Arial Nova Light" w:hAnsi="Arial Nova Light"/>
          <w:lang w:val="pt-BR"/>
        </w:rPr>
        <w:t>e controle de transportes e frotas.</w:t>
      </w:r>
    </w:p>
    <w:p w14:paraId="56F09C80" w14:textId="6E99DC87" w:rsidR="00BD2285" w:rsidRPr="00C37AE0" w:rsidRDefault="00BD2285" w:rsidP="005E788D">
      <w:pPr>
        <w:pStyle w:val="PargrafodaLista"/>
        <w:numPr>
          <w:ilvl w:val="0"/>
          <w:numId w:val="1"/>
        </w:numPr>
        <w:tabs>
          <w:tab w:val="left" w:pos="432"/>
        </w:tabs>
        <w:spacing w:before="20" w:line="240" w:lineRule="auto"/>
        <w:ind w:right="147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 xml:space="preserve">Domínio na gestão de projetos logísticos, </w:t>
      </w:r>
      <w:r w:rsidR="00093C26" w:rsidRPr="00C37AE0">
        <w:rPr>
          <w:rFonts w:ascii="Arial Nova Light" w:hAnsi="Arial Nova Light"/>
          <w:lang w:val="pt-BR"/>
        </w:rPr>
        <w:t xml:space="preserve">e de </w:t>
      </w:r>
      <w:r w:rsidRPr="00C37AE0">
        <w:rPr>
          <w:rFonts w:ascii="Arial Nova Light" w:hAnsi="Arial Nova Light"/>
          <w:lang w:val="pt-BR"/>
        </w:rPr>
        <w:t>ferramentas que auxiliam o seu acontecimento, como SAP, RED PRAIRIE, HTMs, com foco na área de transporte e armazém</w:t>
      </w:r>
      <w:r w:rsidR="005E788D" w:rsidRPr="00C37AE0">
        <w:rPr>
          <w:rFonts w:ascii="Arial Nova Light" w:hAnsi="Arial Nova Light"/>
          <w:lang w:val="pt-BR"/>
        </w:rPr>
        <w:t>.</w:t>
      </w:r>
    </w:p>
    <w:p w14:paraId="6FAD646A" w14:textId="782663CC" w:rsidR="005E788D" w:rsidRPr="00C37AE0" w:rsidRDefault="00093C26" w:rsidP="005E788D">
      <w:pPr>
        <w:pStyle w:val="PargrafodaLista"/>
        <w:numPr>
          <w:ilvl w:val="0"/>
          <w:numId w:val="1"/>
        </w:numPr>
        <w:tabs>
          <w:tab w:val="left" w:pos="432"/>
        </w:tabs>
        <w:spacing w:before="20" w:line="240" w:lineRule="auto"/>
        <w:ind w:right="147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I</w:t>
      </w:r>
      <w:r w:rsidR="005E788D" w:rsidRPr="00C37AE0">
        <w:rPr>
          <w:rFonts w:ascii="Arial Nova Light" w:hAnsi="Arial Nova Light"/>
          <w:lang w:val="pt-BR"/>
        </w:rPr>
        <w:t xml:space="preserve">mplantação de processos logísticos, </w:t>
      </w:r>
      <w:r w:rsidRPr="00C37AE0">
        <w:rPr>
          <w:rFonts w:ascii="Arial Nova Light" w:hAnsi="Arial Nova Light"/>
          <w:lang w:val="pt-BR"/>
        </w:rPr>
        <w:t xml:space="preserve">e </w:t>
      </w:r>
      <w:r w:rsidR="005E788D" w:rsidRPr="00C37AE0">
        <w:rPr>
          <w:rFonts w:ascii="Arial Nova Light" w:hAnsi="Arial Nova Light"/>
          <w:lang w:val="pt-BR"/>
        </w:rPr>
        <w:t>redução de custos, melhorando os KPIs de performance.</w:t>
      </w:r>
    </w:p>
    <w:p w14:paraId="240C8899" w14:textId="70657C42" w:rsidR="005E788D" w:rsidRPr="00C37AE0" w:rsidRDefault="006409CC" w:rsidP="005E788D">
      <w:pPr>
        <w:pStyle w:val="PargrafodaLista"/>
        <w:numPr>
          <w:ilvl w:val="0"/>
          <w:numId w:val="1"/>
        </w:numPr>
        <w:tabs>
          <w:tab w:val="left" w:pos="432"/>
        </w:tabs>
        <w:spacing w:before="20" w:line="240" w:lineRule="auto"/>
        <w:ind w:right="147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Efetiva gestão de equipes operacionais para otimizar processos logísticos e garantir eficácia nas operações de transporte e armazenamento.</w:t>
      </w:r>
    </w:p>
    <w:p w14:paraId="7592031B" w14:textId="77777777" w:rsidR="00BD2285" w:rsidRPr="00C37AE0" w:rsidRDefault="00BD2285" w:rsidP="0047640B">
      <w:pPr>
        <w:pStyle w:val="PargrafodaLista"/>
        <w:spacing w:before="20" w:line="240" w:lineRule="auto"/>
        <w:rPr>
          <w:rFonts w:ascii="Arial Nova Light" w:hAnsi="Arial Nova Light"/>
          <w:sz w:val="12"/>
          <w:szCs w:val="12"/>
          <w:lang w:val="pt-BR"/>
        </w:rPr>
      </w:pPr>
    </w:p>
    <w:p w14:paraId="24D4BAB6" w14:textId="5148DECF" w:rsidR="00BD2285" w:rsidRPr="00C37AE0" w:rsidRDefault="00BD2285" w:rsidP="005E788D">
      <w:pPr>
        <w:tabs>
          <w:tab w:val="left" w:pos="432"/>
        </w:tabs>
        <w:spacing w:before="20"/>
        <w:ind w:right="147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ÁREA DE COMPRAS</w:t>
      </w:r>
    </w:p>
    <w:p w14:paraId="4E459178" w14:textId="2BBE0D8A" w:rsidR="00BD2285" w:rsidRPr="00C37AE0" w:rsidRDefault="00BD2285" w:rsidP="005E788D">
      <w:pPr>
        <w:pStyle w:val="PargrafodaLista"/>
        <w:numPr>
          <w:ilvl w:val="0"/>
          <w:numId w:val="1"/>
        </w:numPr>
        <w:tabs>
          <w:tab w:val="left" w:pos="432"/>
        </w:tabs>
        <w:spacing w:before="20" w:line="240" w:lineRule="auto"/>
        <w:ind w:right="147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 xml:space="preserve">Negociação estratégica de fornecedores, avaliação, desenvolvimento e seleção de fornecedores, </w:t>
      </w:r>
      <w:r w:rsidR="005E788D" w:rsidRPr="00C37AE0">
        <w:rPr>
          <w:rFonts w:ascii="Arial Nova Light" w:hAnsi="Arial Nova Light"/>
          <w:lang w:val="pt-BR"/>
        </w:rPr>
        <w:t>a</w:t>
      </w:r>
      <w:r w:rsidRPr="00C37AE0">
        <w:rPr>
          <w:rFonts w:ascii="Arial Nova Light" w:hAnsi="Arial Nova Light"/>
          <w:lang w:val="pt-BR"/>
        </w:rPr>
        <w:t xml:space="preserve">nálise de custos e orçamentos, </w:t>
      </w:r>
      <w:r w:rsidR="00012A0B" w:rsidRPr="00C37AE0">
        <w:rPr>
          <w:rFonts w:ascii="Arial Nova Light" w:hAnsi="Arial Nova Light"/>
          <w:lang w:val="pt-BR"/>
        </w:rPr>
        <w:t>g</w:t>
      </w:r>
      <w:r w:rsidRPr="00C37AE0">
        <w:rPr>
          <w:rFonts w:ascii="Arial Nova Light" w:hAnsi="Arial Nova Light"/>
          <w:lang w:val="pt-BR"/>
        </w:rPr>
        <w:t>estão de contratos e acordos comerciais,</w:t>
      </w:r>
      <w:r w:rsidR="00012A0B" w:rsidRPr="00C37AE0">
        <w:rPr>
          <w:rFonts w:ascii="Arial Nova Light" w:hAnsi="Arial Nova Light"/>
          <w:lang w:val="pt-BR"/>
        </w:rPr>
        <w:t xml:space="preserve"> i</w:t>
      </w:r>
      <w:r w:rsidRPr="00C37AE0">
        <w:rPr>
          <w:rFonts w:ascii="Arial Nova Light" w:hAnsi="Arial Nova Light"/>
          <w:lang w:val="pt-BR"/>
        </w:rPr>
        <w:t>dentificação de oportunidades de redução de custos.</w:t>
      </w:r>
    </w:p>
    <w:p w14:paraId="339D1842" w14:textId="60D8C6DF" w:rsidR="00CF2C14" w:rsidRPr="00C37AE0" w:rsidRDefault="00CF2C14" w:rsidP="00616E95">
      <w:pPr>
        <w:pStyle w:val="PargrafodaLista"/>
        <w:numPr>
          <w:ilvl w:val="0"/>
          <w:numId w:val="1"/>
        </w:numPr>
        <w:tabs>
          <w:tab w:val="left" w:pos="432"/>
        </w:tabs>
        <w:spacing w:before="20" w:line="240" w:lineRule="auto"/>
        <w:ind w:right="147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Faturamentos, controles de KPIs e SOPs, contato direto com o cliente e fornecedores</w:t>
      </w:r>
      <w:r w:rsidR="005E788D" w:rsidRPr="00C37AE0">
        <w:rPr>
          <w:rFonts w:ascii="Arial Nova Light" w:hAnsi="Arial Nova Light"/>
          <w:lang w:val="pt-BR"/>
        </w:rPr>
        <w:t>.</w:t>
      </w:r>
    </w:p>
    <w:p w14:paraId="12C6F914" w14:textId="77777777" w:rsidR="005E788D" w:rsidRPr="00C37AE0" w:rsidRDefault="005E788D" w:rsidP="0047640B">
      <w:pPr>
        <w:pStyle w:val="PargrafodaLista"/>
        <w:spacing w:before="20" w:line="240" w:lineRule="auto"/>
        <w:rPr>
          <w:rFonts w:ascii="Arial Nova Light" w:hAnsi="Arial Nova Light"/>
          <w:sz w:val="12"/>
          <w:szCs w:val="12"/>
          <w:lang w:val="pt-BR"/>
        </w:rPr>
      </w:pPr>
    </w:p>
    <w:p w14:paraId="1C409E6E" w14:textId="1CA7CD2F" w:rsidR="005E788D" w:rsidRPr="00C37AE0" w:rsidRDefault="005E788D" w:rsidP="005E788D">
      <w:pPr>
        <w:tabs>
          <w:tab w:val="left" w:pos="432"/>
        </w:tabs>
        <w:spacing w:before="20"/>
        <w:ind w:right="147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 xml:space="preserve">Palavras-chave: Gestão de </w:t>
      </w:r>
      <w:r w:rsidR="00093C26" w:rsidRPr="00C37AE0">
        <w:rPr>
          <w:rFonts w:ascii="Arial Nova Light" w:hAnsi="Arial Nova Light"/>
          <w:lang w:val="pt-BR"/>
        </w:rPr>
        <w:t xml:space="preserve">Operações </w:t>
      </w:r>
      <w:r w:rsidRPr="00C37AE0">
        <w:rPr>
          <w:rFonts w:ascii="Arial Nova Light" w:hAnsi="Arial Nova Light"/>
          <w:lang w:val="pt-BR"/>
        </w:rPr>
        <w:t>Logística</w:t>
      </w:r>
      <w:r w:rsidR="00093C26" w:rsidRPr="00C37AE0">
        <w:rPr>
          <w:rFonts w:ascii="Arial Nova Light" w:hAnsi="Arial Nova Light"/>
          <w:lang w:val="pt-BR"/>
        </w:rPr>
        <w:t>s</w:t>
      </w:r>
      <w:r w:rsidRPr="00C37AE0">
        <w:rPr>
          <w:rFonts w:ascii="Arial Nova Light" w:hAnsi="Arial Nova Light"/>
          <w:lang w:val="pt-BR"/>
        </w:rPr>
        <w:t xml:space="preserve">, Gestão de Compras, Gestão de Pessoas, Ferramentas e Sistemas de Gestão, </w:t>
      </w:r>
      <w:r w:rsidR="00093C26" w:rsidRPr="00C37AE0">
        <w:rPr>
          <w:rFonts w:ascii="Arial Nova Light" w:hAnsi="Arial Nova Light"/>
          <w:lang w:val="pt-BR"/>
        </w:rPr>
        <w:t>Gestão eficiente de contratos e acordos comerciais, Implantação e Gestão de Projetos, Excelente Habilidade de Comunicação e Trabalho em Equipe.</w:t>
      </w:r>
    </w:p>
    <w:p w14:paraId="66B77A98" w14:textId="77777777" w:rsidR="00621CFC" w:rsidRPr="00C37AE0" w:rsidRDefault="00621CFC" w:rsidP="00621CFC">
      <w:pPr>
        <w:pStyle w:val="PargrafodaLista"/>
        <w:tabs>
          <w:tab w:val="left" w:pos="432"/>
        </w:tabs>
        <w:spacing w:before="40" w:line="238" w:lineRule="auto"/>
        <w:ind w:left="431" w:right="147" w:firstLine="0"/>
        <w:jc w:val="both"/>
        <w:rPr>
          <w:rFonts w:ascii="Arial Nova Light" w:hAnsi="Arial Nova Light"/>
          <w:sz w:val="16"/>
          <w:szCs w:val="16"/>
          <w:lang w:val="pt-BR"/>
        </w:rPr>
      </w:pPr>
    </w:p>
    <w:p w14:paraId="71FB2A59" w14:textId="77777777" w:rsidR="0039193E" w:rsidRPr="00C37AE0" w:rsidRDefault="00554099" w:rsidP="00DD35E3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C37AE0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HISTÓRICO PROFISSIONAL</w:t>
      </w:r>
    </w:p>
    <w:p w14:paraId="7FCF1535" w14:textId="77777777" w:rsidR="00742BEE" w:rsidRPr="00C37AE0" w:rsidRDefault="00742BEE" w:rsidP="00DD35E3">
      <w:pPr>
        <w:tabs>
          <w:tab w:val="left" w:pos="567"/>
        </w:tabs>
        <w:rPr>
          <w:rFonts w:ascii="Arial Nova Light" w:hAnsi="Arial Nova Light"/>
          <w:sz w:val="14"/>
          <w:szCs w:val="14"/>
          <w:lang w:val="pt-BR"/>
        </w:rPr>
      </w:pPr>
    </w:p>
    <w:p w14:paraId="0CDED9F1" w14:textId="1A022921" w:rsidR="00D46FB2" w:rsidRPr="00C37AE0" w:rsidRDefault="00CF2C14" w:rsidP="00D46FB2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C37AE0">
        <w:rPr>
          <w:rFonts w:ascii="Arial Nova Light" w:hAnsi="Arial Nova Light"/>
          <w:b/>
          <w:bCs/>
          <w:szCs w:val="28"/>
          <w:lang w:val="pt-BR"/>
        </w:rPr>
        <w:t>Ciacor Distribuidora</w:t>
      </w:r>
      <w:r w:rsidR="00D46FB2" w:rsidRPr="00C37AE0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D46FB2" w:rsidRPr="00C37AE0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46FB2" w:rsidRPr="00C37AE0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7D7837">
        <w:rPr>
          <w:rFonts w:ascii="Arial Nova Light" w:eastAsia="Times New Roman" w:hAnsi="Arial Nova Light" w:cs="Arial"/>
          <w:lang w:val="pt-BR" w:eastAsia="pt-BR"/>
        </w:rPr>
        <w:t>Campos Novos</w:t>
      </w:r>
      <w:r w:rsidR="00A62102" w:rsidRPr="00C37AE0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D46FB2" w:rsidRPr="00C37AE0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46FB2" w:rsidRPr="00C37AE0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7D7837">
        <w:rPr>
          <w:rFonts w:ascii="Arial Nova Light" w:eastAsia="Times New Roman" w:hAnsi="Arial Nova Light" w:cs="Arial"/>
          <w:lang w:val="pt-BR" w:eastAsia="pt-BR"/>
        </w:rPr>
        <w:t>MT</w:t>
      </w:r>
      <w:r w:rsidR="00D46FB2"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</w:t>
      </w:r>
      <w:r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</w:t>
      </w:r>
      <w:r w:rsidR="00A62102"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            FEV 2022</w:t>
      </w:r>
      <w:r w:rsidR="00D46FB2"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D46FB2" w:rsidRPr="00C37AE0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Pr="00C37AE0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JAN 2024</w:t>
      </w:r>
    </w:p>
    <w:p w14:paraId="5C5BA8DF" w14:textId="77777777" w:rsidR="00D46FB2" w:rsidRPr="00C37AE0" w:rsidRDefault="00D46FB2" w:rsidP="00D46FB2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C37AE0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239D1ED0" wp14:editId="5DB3E34F">
                <wp:extent cx="6804000" cy="9525"/>
                <wp:effectExtent l="0" t="0" r="0" b="0"/>
                <wp:docPr id="2072949691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1494305539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5B190F9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" fillcolor="black" stroked="f"/>
                <w10:anchorlock/>
              </v:group>
            </w:pict>
          </mc:Fallback>
        </mc:AlternateContent>
      </w:r>
    </w:p>
    <w:p w14:paraId="436A674D" w14:textId="77777777" w:rsidR="00D46FB2" w:rsidRPr="00C37AE0" w:rsidRDefault="00D46FB2" w:rsidP="00D46FB2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6409CB37" w14:textId="0A103B29" w:rsidR="00D46FB2" w:rsidRPr="00C37AE0" w:rsidRDefault="00D46FB2" w:rsidP="00D46FB2">
      <w:pPr>
        <w:ind w:left="145"/>
        <w:rPr>
          <w:rFonts w:ascii="Arial Nova Light" w:hAnsi="Arial Nova Light"/>
          <w:b/>
          <w:bCs/>
          <w:lang w:val="pt-BR"/>
        </w:rPr>
      </w:pPr>
      <w:r w:rsidRPr="00C37AE0">
        <w:rPr>
          <w:rFonts w:ascii="Arial Nova Light" w:hAnsi="Arial Nova Light"/>
          <w:lang w:val="pt-BR"/>
        </w:rPr>
        <w:t>Cargo:</w:t>
      </w:r>
      <w:r w:rsidRPr="00C37AE0">
        <w:rPr>
          <w:rFonts w:ascii="Arial Nova Light" w:hAnsi="Arial Nova Light"/>
          <w:b/>
          <w:bCs/>
          <w:lang w:val="pt-BR"/>
        </w:rPr>
        <w:t xml:space="preserve"> </w:t>
      </w:r>
      <w:r w:rsidR="00CF2C14" w:rsidRPr="00C37AE0">
        <w:rPr>
          <w:rFonts w:ascii="Arial Nova Light" w:hAnsi="Arial Nova Light"/>
          <w:b/>
          <w:bCs/>
          <w:lang w:val="pt-BR"/>
        </w:rPr>
        <w:t>Gerente de Logística de Cadeia de Suprimentos</w:t>
      </w:r>
    </w:p>
    <w:p w14:paraId="66C5D971" w14:textId="77777777" w:rsidR="00D46FB2" w:rsidRPr="00C37AE0" w:rsidRDefault="00D46FB2" w:rsidP="00D46FB2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4F33A36F" w14:textId="77777777" w:rsidR="00D46FB2" w:rsidRPr="00C37AE0" w:rsidRDefault="00D46FB2" w:rsidP="00D46FB2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C37AE0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76CE828A" w14:textId="7A1CC634" w:rsidR="000F42FF" w:rsidRPr="00C37AE0" w:rsidRDefault="00651872" w:rsidP="00651872">
      <w:pPr>
        <w:pStyle w:val="PargrafodaLista"/>
        <w:numPr>
          <w:ilvl w:val="0"/>
          <w:numId w:val="1"/>
        </w:numPr>
        <w:tabs>
          <w:tab w:val="left" w:pos="567"/>
        </w:tabs>
        <w:spacing w:before="20" w:line="228" w:lineRule="auto"/>
        <w:ind w:left="567" w:right="153" w:hanging="363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 xml:space="preserve">Gestão </w:t>
      </w:r>
      <w:r w:rsidR="00CC128E" w:rsidRPr="00C37AE0">
        <w:rPr>
          <w:rFonts w:ascii="Arial Nova Light" w:hAnsi="Arial Nova Light"/>
          <w:lang w:val="pt-BR"/>
        </w:rPr>
        <w:t>abrangente de todas as operações logísticas da empresa, incluindo suas quatro unidades localizadas em Fernandópolis, São José do Rio Preto, Ribeirão Preto e Uberlândia.</w:t>
      </w:r>
    </w:p>
    <w:p w14:paraId="25312762" w14:textId="07AF9AB3" w:rsidR="004B66A5" w:rsidRPr="00C37AE0" w:rsidRDefault="004B66A5" w:rsidP="00651872">
      <w:pPr>
        <w:pStyle w:val="PargrafodaLista"/>
        <w:numPr>
          <w:ilvl w:val="0"/>
          <w:numId w:val="1"/>
        </w:numPr>
        <w:tabs>
          <w:tab w:val="left" w:pos="567"/>
        </w:tabs>
        <w:spacing w:before="20" w:line="228" w:lineRule="auto"/>
        <w:ind w:left="567" w:right="153" w:hanging="363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Desenvolvimento das estratégias para a organização e armazenamento eficaz dos produtos nos armazéns.</w:t>
      </w:r>
    </w:p>
    <w:p w14:paraId="384E93A2" w14:textId="3BA7D003" w:rsidR="00597F95" w:rsidRPr="00C37AE0" w:rsidRDefault="00651872" w:rsidP="00651872">
      <w:pPr>
        <w:pStyle w:val="PargrafodaLista"/>
        <w:numPr>
          <w:ilvl w:val="0"/>
          <w:numId w:val="1"/>
        </w:numPr>
        <w:tabs>
          <w:tab w:val="left" w:pos="567"/>
        </w:tabs>
        <w:spacing w:before="20" w:line="228" w:lineRule="auto"/>
        <w:ind w:left="567" w:right="153" w:hanging="363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 xml:space="preserve">Supervisão </w:t>
      </w:r>
      <w:r w:rsidR="00597F95" w:rsidRPr="00C37AE0">
        <w:rPr>
          <w:rFonts w:ascii="Arial Nova Light" w:hAnsi="Arial Nova Light"/>
          <w:lang w:val="pt-BR"/>
        </w:rPr>
        <w:t>eficiente do recebimento de mercadorias, garantindo a integridade e a precisão nos registros.</w:t>
      </w:r>
    </w:p>
    <w:p w14:paraId="44B51EAA" w14:textId="7DEF1240" w:rsidR="004B66A5" w:rsidRPr="00C37AE0" w:rsidRDefault="004B66A5" w:rsidP="00651872">
      <w:pPr>
        <w:pStyle w:val="PargrafodaLista"/>
        <w:numPr>
          <w:ilvl w:val="0"/>
          <w:numId w:val="1"/>
        </w:numPr>
        <w:tabs>
          <w:tab w:val="left" w:pos="567"/>
        </w:tabs>
        <w:spacing w:before="20" w:line="228" w:lineRule="auto"/>
        <w:ind w:left="567" w:right="153" w:hanging="363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Estabelecer parcerias estratégicas com transportadoras, visando a eficiência e a redução de custos.</w:t>
      </w:r>
    </w:p>
    <w:p w14:paraId="6B16D213" w14:textId="6CB30E13" w:rsidR="00597F95" w:rsidRPr="00C37AE0" w:rsidRDefault="00597F95" w:rsidP="00651872">
      <w:pPr>
        <w:pStyle w:val="PargrafodaLista"/>
        <w:numPr>
          <w:ilvl w:val="0"/>
          <w:numId w:val="1"/>
        </w:numPr>
        <w:tabs>
          <w:tab w:val="left" w:pos="567"/>
        </w:tabs>
        <w:spacing w:before="20" w:line="228" w:lineRule="auto"/>
        <w:ind w:left="567" w:right="153" w:hanging="363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 xml:space="preserve">Gerenciamento </w:t>
      </w:r>
      <w:r w:rsidR="00AC7677">
        <w:rPr>
          <w:rFonts w:ascii="Arial Nova Light" w:hAnsi="Arial Nova Light"/>
          <w:lang w:val="pt-BR"/>
        </w:rPr>
        <w:t>d</w:t>
      </w:r>
      <w:r w:rsidRPr="00C37AE0">
        <w:rPr>
          <w:rFonts w:ascii="Arial Nova Light" w:hAnsi="Arial Nova Light"/>
          <w:lang w:val="pt-BR"/>
        </w:rPr>
        <w:t>o patrimônio da empresa, assegurando a manutenção adequada e a segurança dos ativos.</w:t>
      </w:r>
    </w:p>
    <w:p w14:paraId="0FEFEDA9" w14:textId="576D25E5" w:rsidR="00597F95" w:rsidRPr="00C37AE0" w:rsidRDefault="00597F95" w:rsidP="00651872">
      <w:pPr>
        <w:pStyle w:val="PargrafodaLista"/>
        <w:numPr>
          <w:ilvl w:val="0"/>
          <w:numId w:val="1"/>
        </w:numPr>
        <w:tabs>
          <w:tab w:val="left" w:pos="567"/>
        </w:tabs>
        <w:spacing w:before="20" w:line="228" w:lineRule="auto"/>
        <w:ind w:left="567" w:right="153" w:hanging="363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Supervisão da frota de veículos, garantindo sua disponibilidade e conformidade com as normas de segurança.</w:t>
      </w:r>
    </w:p>
    <w:p w14:paraId="18C504C3" w14:textId="09F4E6B7" w:rsidR="00597F95" w:rsidRPr="00C37AE0" w:rsidRDefault="00597F95" w:rsidP="00651872">
      <w:pPr>
        <w:pStyle w:val="PargrafodaLista"/>
        <w:numPr>
          <w:ilvl w:val="0"/>
          <w:numId w:val="1"/>
        </w:numPr>
        <w:tabs>
          <w:tab w:val="left" w:pos="567"/>
        </w:tabs>
        <w:spacing w:before="20" w:line="228" w:lineRule="auto"/>
        <w:ind w:left="567" w:right="153" w:hanging="363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Coordena</w:t>
      </w:r>
      <w:r w:rsidR="00651872" w:rsidRPr="00C37AE0">
        <w:rPr>
          <w:rFonts w:ascii="Arial Nova Light" w:hAnsi="Arial Nova Light"/>
          <w:lang w:val="pt-BR"/>
        </w:rPr>
        <w:t xml:space="preserve">r </w:t>
      </w:r>
      <w:r w:rsidRPr="00C37AE0">
        <w:rPr>
          <w:rFonts w:ascii="Arial Nova Light" w:hAnsi="Arial Nova Light"/>
          <w:lang w:val="pt-BR"/>
        </w:rPr>
        <w:t>a manutenção da infraestrutura logística, assegurando o pleno funcionamento das instalações.</w:t>
      </w:r>
    </w:p>
    <w:p w14:paraId="3A9FE83C" w14:textId="00276CB9" w:rsidR="00D46FB2" w:rsidRPr="00C37AE0" w:rsidRDefault="00597F95" w:rsidP="00651872">
      <w:pPr>
        <w:pStyle w:val="PargrafodaLista"/>
        <w:numPr>
          <w:ilvl w:val="0"/>
          <w:numId w:val="1"/>
        </w:numPr>
        <w:tabs>
          <w:tab w:val="left" w:pos="567"/>
        </w:tabs>
        <w:spacing w:before="20" w:line="228" w:lineRule="auto"/>
        <w:ind w:left="567" w:right="153" w:hanging="363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Implementa</w:t>
      </w:r>
      <w:r w:rsidR="00CC128E" w:rsidRPr="00C37AE0">
        <w:rPr>
          <w:rFonts w:ascii="Arial Nova Light" w:hAnsi="Arial Nova Light"/>
          <w:lang w:val="pt-BR"/>
        </w:rPr>
        <w:t>r</w:t>
      </w:r>
      <w:r w:rsidRPr="00C37AE0">
        <w:rPr>
          <w:rFonts w:ascii="Arial Nova Light" w:hAnsi="Arial Nova Light"/>
          <w:lang w:val="pt-BR"/>
        </w:rPr>
        <w:t xml:space="preserve"> sistemas de monitoramento para rastrear o desempenho das operações logísticas.</w:t>
      </w:r>
    </w:p>
    <w:p w14:paraId="76F41537" w14:textId="77777777" w:rsidR="00D46FB2" w:rsidRPr="00C37AE0" w:rsidRDefault="00D46FB2" w:rsidP="0077546D">
      <w:pPr>
        <w:rPr>
          <w:rFonts w:ascii="Arial Nova Light" w:hAnsi="Arial Nova Light"/>
          <w:sz w:val="10"/>
          <w:szCs w:val="10"/>
          <w:lang w:val="pt-BR"/>
        </w:rPr>
      </w:pPr>
    </w:p>
    <w:p w14:paraId="792C7548" w14:textId="77777777" w:rsidR="0077546D" w:rsidRPr="00C37AE0" w:rsidRDefault="0077546D" w:rsidP="0077546D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C37AE0">
        <w:rPr>
          <w:rFonts w:ascii="Arial Nova Light" w:hAnsi="Arial Nova Light"/>
          <w:sz w:val="20"/>
          <w:szCs w:val="20"/>
          <w:lang w:val="pt-BR"/>
        </w:rPr>
        <w:t>Resultados atingidos:</w:t>
      </w:r>
    </w:p>
    <w:p w14:paraId="6084B987" w14:textId="77777777" w:rsidR="00607427" w:rsidRPr="00C37AE0" w:rsidRDefault="00607427" w:rsidP="00651872">
      <w:pPr>
        <w:pStyle w:val="PargrafodaLista"/>
        <w:numPr>
          <w:ilvl w:val="0"/>
          <w:numId w:val="1"/>
        </w:numPr>
        <w:tabs>
          <w:tab w:val="left" w:pos="567"/>
        </w:tabs>
        <w:spacing w:before="20" w:line="228" w:lineRule="auto"/>
        <w:ind w:left="567" w:right="153" w:hanging="363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Implementação de um Sistema de Logística abrangente em toda a empresa, impulsionando o crescimento do faturamento por meio do aumento da eficiência no ciclo logístico de ponta a ponta.</w:t>
      </w:r>
    </w:p>
    <w:p w14:paraId="5ECE5F89" w14:textId="297D3397" w:rsidR="00607427" w:rsidRPr="00C37AE0" w:rsidRDefault="00607427" w:rsidP="00651872">
      <w:pPr>
        <w:pStyle w:val="PargrafodaLista"/>
        <w:numPr>
          <w:ilvl w:val="0"/>
          <w:numId w:val="1"/>
        </w:numPr>
        <w:tabs>
          <w:tab w:val="left" w:pos="567"/>
        </w:tabs>
        <w:spacing w:before="20" w:line="228" w:lineRule="auto"/>
        <w:ind w:left="567" w:right="153" w:hanging="363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Integração bem-sucedida do coletor digital nos processos de recebimento e separação na matriz, com replicação</w:t>
      </w:r>
      <w:r w:rsidR="00E71174">
        <w:rPr>
          <w:rFonts w:ascii="Arial Nova Light" w:hAnsi="Arial Nova Light"/>
          <w:lang w:val="pt-BR"/>
        </w:rPr>
        <w:t xml:space="preserve"> em </w:t>
      </w:r>
      <w:r w:rsidR="00E71174" w:rsidRPr="00E71174">
        <w:rPr>
          <w:rFonts w:ascii="Arial Nova Light" w:hAnsi="Arial Nova Light"/>
          <w:lang w:val="pt-BR"/>
        </w:rPr>
        <w:t>Ribeirão Preto</w:t>
      </w:r>
      <w:r w:rsidR="00E71174">
        <w:rPr>
          <w:rFonts w:ascii="Arial Nova Light" w:hAnsi="Arial Nova Light"/>
          <w:lang w:val="pt-BR"/>
        </w:rPr>
        <w:t xml:space="preserve">, São José do </w:t>
      </w:r>
      <w:r w:rsidR="00E71174" w:rsidRPr="00E71174">
        <w:rPr>
          <w:rFonts w:ascii="Arial Nova Light" w:hAnsi="Arial Nova Light"/>
          <w:lang w:val="pt-BR"/>
        </w:rPr>
        <w:t>Rio Preto e Uberlândia</w:t>
      </w:r>
    </w:p>
    <w:p w14:paraId="2E33EF66" w14:textId="77777777" w:rsidR="00607427" w:rsidRPr="00C37AE0" w:rsidRDefault="00607427" w:rsidP="00651872">
      <w:pPr>
        <w:pStyle w:val="PargrafodaLista"/>
        <w:numPr>
          <w:ilvl w:val="0"/>
          <w:numId w:val="1"/>
        </w:numPr>
        <w:tabs>
          <w:tab w:val="left" w:pos="567"/>
        </w:tabs>
        <w:spacing w:before="20" w:line="228" w:lineRule="auto"/>
        <w:ind w:left="567" w:right="153" w:hanging="363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Verticalização completa da estrutura logística na matriz da empresa.</w:t>
      </w:r>
    </w:p>
    <w:p w14:paraId="47112E5D" w14:textId="2C422D00" w:rsidR="0077546D" w:rsidRPr="00C37AE0" w:rsidRDefault="00607427" w:rsidP="006409CC">
      <w:pPr>
        <w:pStyle w:val="PargrafodaLista"/>
        <w:numPr>
          <w:ilvl w:val="0"/>
          <w:numId w:val="1"/>
        </w:numPr>
        <w:tabs>
          <w:tab w:val="left" w:pos="567"/>
        </w:tabs>
        <w:spacing w:before="20" w:line="228" w:lineRule="auto"/>
        <w:ind w:left="567" w:right="153" w:hanging="363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Essas melhorias combinadas tiveram um impacto positivo significativo, resultando no aumento do faturamento, na redução dos custos de transporte, no aprimoramento da eficácia das equipes envolvidas e no desenvolvimento de novos nichos de produtos para distribuição</w:t>
      </w:r>
      <w:r w:rsidR="00597F95" w:rsidRPr="00C37AE0">
        <w:rPr>
          <w:rFonts w:ascii="Arial Nova Light" w:hAnsi="Arial Nova Light"/>
          <w:lang w:val="pt-BR"/>
        </w:rPr>
        <w:t>.</w:t>
      </w:r>
    </w:p>
    <w:p w14:paraId="5127555E" w14:textId="77777777" w:rsidR="00651872" w:rsidRPr="00C37AE0" w:rsidRDefault="00651872" w:rsidP="0008120C">
      <w:pPr>
        <w:tabs>
          <w:tab w:val="left" w:pos="567"/>
        </w:tabs>
        <w:spacing w:line="228" w:lineRule="auto"/>
        <w:ind w:left="205" w:right="155"/>
        <w:jc w:val="both"/>
        <w:rPr>
          <w:rFonts w:ascii="Arial Nova Light" w:hAnsi="Arial Nova Light"/>
          <w:sz w:val="16"/>
          <w:szCs w:val="16"/>
          <w:lang w:val="pt-BR"/>
        </w:rPr>
      </w:pPr>
    </w:p>
    <w:p w14:paraId="2245F27F" w14:textId="77777777" w:rsidR="00651872" w:rsidRPr="00C37AE0" w:rsidRDefault="00651872" w:rsidP="0008120C">
      <w:pPr>
        <w:tabs>
          <w:tab w:val="left" w:pos="567"/>
        </w:tabs>
        <w:spacing w:line="228" w:lineRule="auto"/>
        <w:ind w:left="205" w:right="155"/>
        <w:jc w:val="both"/>
        <w:rPr>
          <w:rFonts w:ascii="Arial Nova Light" w:hAnsi="Arial Nova Light"/>
          <w:sz w:val="16"/>
          <w:szCs w:val="16"/>
          <w:lang w:val="pt-BR"/>
        </w:rPr>
      </w:pPr>
    </w:p>
    <w:p w14:paraId="304C76B7" w14:textId="547B5C09" w:rsidR="00D46FB2" w:rsidRPr="00C37AE0" w:rsidRDefault="00CF2C14" w:rsidP="00D46FB2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C37AE0">
        <w:rPr>
          <w:rFonts w:ascii="Arial Nova Light" w:hAnsi="Arial Nova Light"/>
          <w:b/>
          <w:bCs/>
          <w:szCs w:val="28"/>
          <w:lang w:val="pt-BR"/>
        </w:rPr>
        <w:lastRenderedPageBreak/>
        <w:t xml:space="preserve">Direta Materiais para Construção Ltda </w:t>
      </w:r>
      <w:r w:rsidR="00D46FB2" w:rsidRPr="00C37AE0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46FB2" w:rsidRPr="00C37AE0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7D7837" w:rsidRPr="007D7837">
        <w:rPr>
          <w:rFonts w:ascii="Arial Nova Light" w:eastAsia="Times New Roman" w:hAnsi="Arial Nova Light" w:cs="Arial"/>
          <w:lang w:val="pt-BR" w:eastAsia="pt-BR"/>
        </w:rPr>
        <w:t xml:space="preserve">Campos Novos </w:t>
      </w:r>
      <w:r w:rsidR="00D46FB2" w:rsidRPr="00C37AE0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46FB2" w:rsidRPr="00C37AE0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7D7837">
        <w:rPr>
          <w:rFonts w:ascii="Arial Nova Light" w:eastAsia="Times New Roman" w:hAnsi="Arial Nova Light" w:cs="Arial"/>
          <w:lang w:val="pt-BR" w:eastAsia="pt-BR"/>
        </w:rPr>
        <w:t>MT</w:t>
      </w:r>
      <w:r w:rsidR="00D46FB2"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   </w:t>
      </w:r>
      <w:r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</w:t>
      </w:r>
      <w:r w:rsidR="00E71174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   SET 20</w:t>
      </w:r>
      <w:r w:rsidR="007D7837">
        <w:rPr>
          <w:rFonts w:ascii="Arial Nova Light" w:hAnsi="Arial Nova Light"/>
          <w:b/>
          <w:bCs/>
          <w:sz w:val="20"/>
          <w:szCs w:val="24"/>
          <w:lang w:val="pt-BR"/>
        </w:rPr>
        <w:t>20</w:t>
      </w:r>
      <w:r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 </w:t>
      </w:r>
      <w:r w:rsidR="008819F3">
        <w:rPr>
          <w:rFonts w:ascii="Arial Nova Light" w:hAnsi="Arial Nova Light"/>
          <w:b/>
          <w:bCs/>
          <w:sz w:val="20"/>
          <w:szCs w:val="24"/>
          <w:lang w:val="pt-BR"/>
        </w:rPr>
        <w:t>JAN</w:t>
      </w:r>
      <w:r w:rsidR="00E71174">
        <w:rPr>
          <w:rFonts w:ascii="Arial Nova Light" w:hAnsi="Arial Nova Light"/>
          <w:b/>
          <w:bCs/>
          <w:sz w:val="20"/>
          <w:szCs w:val="24"/>
          <w:lang w:val="pt-BR"/>
        </w:rPr>
        <w:t xml:space="preserve"> 2022</w:t>
      </w:r>
    </w:p>
    <w:p w14:paraId="007312F1" w14:textId="77777777" w:rsidR="00D46FB2" w:rsidRPr="00C37AE0" w:rsidRDefault="00D46FB2" w:rsidP="00D46FB2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C37AE0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56F1766F" wp14:editId="08595B97">
                <wp:extent cx="6804000" cy="9525"/>
                <wp:effectExtent l="0" t="0" r="0" b="0"/>
                <wp:docPr id="49132653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1507157017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F4881AB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" fillcolor="black" stroked="f"/>
                <w10:anchorlock/>
              </v:group>
            </w:pict>
          </mc:Fallback>
        </mc:AlternateContent>
      </w:r>
    </w:p>
    <w:p w14:paraId="59AA4D77" w14:textId="77777777" w:rsidR="00D46FB2" w:rsidRPr="00C37AE0" w:rsidRDefault="00D46FB2" w:rsidP="00D46FB2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756AA49F" w14:textId="75D76369" w:rsidR="00D46FB2" w:rsidRPr="00C37AE0" w:rsidRDefault="00D46FB2" w:rsidP="00D46FB2">
      <w:pPr>
        <w:ind w:left="145"/>
        <w:rPr>
          <w:rFonts w:ascii="Arial Nova Light" w:hAnsi="Arial Nova Light"/>
          <w:b/>
          <w:bCs/>
          <w:lang w:val="pt-BR"/>
        </w:rPr>
      </w:pPr>
      <w:r w:rsidRPr="00C37AE0">
        <w:rPr>
          <w:rFonts w:ascii="Arial Nova Light" w:hAnsi="Arial Nova Light"/>
          <w:lang w:val="pt-BR"/>
        </w:rPr>
        <w:t>Cargo:</w:t>
      </w:r>
      <w:r w:rsidRPr="00C37AE0">
        <w:rPr>
          <w:rFonts w:ascii="Arial Nova Light" w:hAnsi="Arial Nova Light"/>
          <w:b/>
          <w:bCs/>
          <w:lang w:val="pt-BR"/>
        </w:rPr>
        <w:t xml:space="preserve"> </w:t>
      </w:r>
      <w:r w:rsidR="00CF2C14" w:rsidRPr="00C37AE0">
        <w:rPr>
          <w:rFonts w:ascii="Arial Nova Light" w:hAnsi="Arial Nova Light"/>
          <w:b/>
          <w:bCs/>
          <w:lang w:val="pt-BR"/>
        </w:rPr>
        <w:t>Vendedor Interno e Externo</w:t>
      </w:r>
    </w:p>
    <w:p w14:paraId="173A5DA0" w14:textId="77777777" w:rsidR="00D46FB2" w:rsidRPr="00C37AE0" w:rsidRDefault="00D46FB2" w:rsidP="00D46FB2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35269253" w14:textId="77777777" w:rsidR="00D46FB2" w:rsidRPr="00C37AE0" w:rsidRDefault="00D46FB2" w:rsidP="00D46FB2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C37AE0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31C82ACA" w14:textId="77BE05F7" w:rsidR="00CF2C14" w:rsidRPr="00C37AE0" w:rsidRDefault="00CF2C14" w:rsidP="00CF2C1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Controle de entrega, aquisição e acompanhamento de itens de encomenda</w:t>
      </w:r>
      <w:r w:rsidR="00964AB6" w:rsidRPr="00C37AE0">
        <w:rPr>
          <w:rFonts w:ascii="Arial Nova Light" w:hAnsi="Arial Nova Light"/>
          <w:lang w:val="pt-BR"/>
        </w:rPr>
        <w:t>.</w:t>
      </w:r>
    </w:p>
    <w:p w14:paraId="671E5216" w14:textId="4FF7C6D8" w:rsidR="00CF2C14" w:rsidRPr="00C37AE0" w:rsidRDefault="00CF2C14" w:rsidP="00CF2C1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Solicitação e acompanhamento de itens faltantes e de encomenda</w:t>
      </w:r>
      <w:r w:rsidR="00964AB6" w:rsidRPr="00C37AE0">
        <w:rPr>
          <w:rFonts w:ascii="Arial Nova Light" w:hAnsi="Arial Nova Light"/>
          <w:lang w:val="pt-BR"/>
        </w:rPr>
        <w:t>.</w:t>
      </w:r>
    </w:p>
    <w:p w14:paraId="113FF382" w14:textId="6F943EE2" w:rsidR="00CF2C14" w:rsidRPr="00C37AE0" w:rsidRDefault="00CF2C14" w:rsidP="00CF2C1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Controle e administração dos itens de encomenda</w:t>
      </w:r>
      <w:r w:rsidR="00964AB6" w:rsidRPr="00C37AE0">
        <w:rPr>
          <w:rFonts w:ascii="Arial Nova Light" w:hAnsi="Arial Nova Light"/>
          <w:lang w:val="pt-BR"/>
        </w:rPr>
        <w:t>.</w:t>
      </w:r>
    </w:p>
    <w:p w14:paraId="5D6D69B6" w14:textId="04CE41DF" w:rsidR="00CF2C14" w:rsidRPr="00C37AE0" w:rsidRDefault="00CF2C14" w:rsidP="00CF2C1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 xml:space="preserve">Visita </w:t>
      </w:r>
      <w:r w:rsidR="00964AB6" w:rsidRPr="00C37AE0">
        <w:rPr>
          <w:rFonts w:ascii="Arial Nova Light" w:hAnsi="Arial Nova Light"/>
          <w:lang w:val="pt-BR"/>
        </w:rPr>
        <w:t xml:space="preserve">presencial </w:t>
      </w:r>
      <w:r w:rsidRPr="00C37AE0">
        <w:rPr>
          <w:rFonts w:ascii="Arial Nova Light" w:hAnsi="Arial Nova Light"/>
          <w:lang w:val="pt-BR"/>
        </w:rPr>
        <w:t>ao</w:t>
      </w:r>
      <w:r w:rsidR="00964AB6" w:rsidRPr="00C37AE0">
        <w:rPr>
          <w:rFonts w:ascii="Arial Nova Light" w:hAnsi="Arial Nova Light"/>
          <w:lang w:val="pt-BR"/>
        </w:rPr>
        <w:t>s</w:t>
      </w:r>
      <w:r w:rsidRPr="00C37AE0">
        <w:rPr>
          <w:rFonts w:ascii="Arial Nova Light" w:hAnsi="Arial Nova Light"/>
          <w:lang w:val="pt-BR"/>
        </w:rPr>
        <w:t xml:space="preserve"> cliente</w:t>
      </w:r>
      <w:r w:rsidR="00964AB6" w:rsidRPr="00C37AE0">
        <w:rPr>
          <w:rFonts w:ascii="Arial Nova Light" w:hAnsi="Arial Nova Light"/>
          <w:lang w:val="pt-BR"/>
        </w:rPr>
        <w:t>s</w:t>
      </w:r>
      <w:r w:rsidRPr="00C37AE0">
        <w:rPr>
          <w:rFonts w:ascii="Arial Nova Light" w:hAnsi="Arial Nova Light"/>
          <w:lang w:val="pt-BR"/>
        </w:rPr>
        <w:t xml:space="preserve"> direto na</w:t>
      </w:r>
      <w:r w:rsidR="00964AB6" w:rsidRPr="00C37AE0">
        <w:rPr>
          <w:rFonts w:ascii="Arial Nova Light" w:hAnsi="Arial Nova Light"/>
          <w:lang w:val="pt-BR"/>
        </w:rPr>
        <w:t>s</w:t>
      </w:r>
      <w:r w:rsidRPr="00C37AE0">
        <w:rPr>
          <w:rFonts w:ascii="Arial Nova Light" w:hAnsi="Arial Nova Light"/>
          <w:lang w:val="pt-BR"/>
        </w:rPr>
        <w:t xml:space="preserve"> obra</w:t>
      </w:r>
      <w:r w:rsidR="00964AB6" w:rsidRPr="00C37AE0">
        <w:rPr>
          <w:rFonts w:ascii="Arial Nova Light" w:hAnsi="Arial Nova Light"/>
          <w:lang w:val="pt-BR"/>
        </w:rPr>
        <w:t>s.</w:t>
      </w:r>
    </w:p>
    <w:p w14:paraId="2B898CF6" w14:textId="23BA948D" w:rsidR="00D46FB2" w:rsidRPr="00C37AE0" w:rsidRDefault="00CF2C14" w:rsidP="00D46FB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Medição de obra para vendas de acabamentos, pisos e revestimentos</w:t>
      </w:r>
      <w:r w:rsidR="00D46FB2" w:rsidRPr="00C37AE0">
        <w:rPr>
          <w:rFonts w:ascii="Arial Nova Light" w:hAnsi="Arial Nova Light"/>
          <w:lang w:val="pt-BR"/>
        </w:rPr>
        <w:t>.</w:t>
      </w:r>
    </w:p>
    <w:p w14:paraId="5C07BF8D" w14:textId="77777777" w:rsidR="00D46FB2" w:rsidRPr="00C37AE0" w:rsidRDefault="00D46FB2" w:rsidP="0077546D">
      <w:pPr>
        <w:rPr>
          <w:rFonts w:ascii="Arial Nova Light" w:hAnsi="Arial Nova Light"/>
          <w:sz w:val="10"/>
          <w:szCs w:val="10"/>
          <w:lang w:val="pt-BR"/>
        </w:rPr>
      </w:pPr>
    </w:p>
    <w:p w14:paraId="3AE3F2EC" w14:textId="77777777" w:rsidR="00D819EB" w:rsidRPr="00C37AE0" w:rsidRDefault="00D819EB" w:rsidP="0008120C">
      <w:pPr>
        <w:tabs>
          <w:tab w:val="left" w:pos="567"/>
        </w:tabs>
        <w:spacing w:line="228" w:lineRule="auto"/>
        <w:ind w:left="205" w:right="155"/>
        <w:jc w:val="both"/>
        <w:rPr>
          <w:rFonts w:ascii="Arial Nova Light" w:hAnsi="Arial Nova Light"/>
          <w:sz w:val="16"/>
          <w:szCs w:val="16"/>
          <w:lang w:val="pt-BR"/>
        </w:rPr>
      </w:pPr>
    </w:p>
    <w:p w14:paraId="55A4C246" w14:textId="43B428AE" w:rsidR="00D46FB2" w:rsidRPr="007D7837" w:rsidRDefault="0077546D" w:rsidP="00D46FB2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7D7837">
        <w:rPr>
          <w:rFonts w:ascii="Arial Nova Light" w:hAnsi="Arial Nova Light"/>
          <w:b/>
          <w:bCs/>
          <w:szCs w:val="28"/>
          <w:lang w:val="pt-BR"/>
        </w:rPr>
        <w:t>Panalpina Ltda</w:t>
      </w:r>
      <w:r w:rsidR="00D46FB2" w:rsidRPr="007D7837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D46FB2" w:rsidRPr="00C37AE0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46FB2" w:rsidRPr="007D7837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7D7837" w:rsidRPr="007D7837">
        <w:rPr>
          <w:rFonts w:ascii="Arial Nova Light" w:eastAsia="Times New Roman" w:hAnsi="Arial Nova Light" w:cs="Arial"/>
          <w:lang w:val="pt-BR" w:eastAsia="pt-BR"/>
        </w:rPr>
        <w:t xml:space="preserve">Campos Novos </w:t>
      </w:r>
      <w:r w:rsidR="00D46FB2" w:rsidRPr="008819F3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46FB2" w:rsidRPr="007D7837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7D7837" w:rsidRPr="007D7837">
        <w:rPr>
          <w:rFonts w:ascii="Arial Nova Light" w:eastAsia="Times New Roman" w:hAnsi="Arial Nova Light" w:cs="Arial"/>
          <w:lang w:val="pt-BR" w:eastAsia="pt-BR"/>
        </w:rPr>
        <w:t>M</w:t>
      </w:r>
      <w:r w:rsidR="007D7837">
        <w:rPr>
          <w:rFonts w:ascii="Arial Nova Light" w:eastAsia="Times New Roman" w:hAnsi="Arial Nova Light" w:cs="Arial"/>
          <w:lang w:val="pt-BR" w:eastAsia="pt-BR"/>
        </w:rPr>
        <w:t>T</w:t>
      </w:r>
      <w:r w:rsidRPr="007D7837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                                              </w:t>
      </w:r>
      <w:r w:rsidR="00CF2C14" w:rsidRPr="007D7837">
        <w:rPr>
          <w:rFonts w:ascii="Arial Nova Light" w:hAnsi="Arial Nova Light"/>
          <w:b/>
          <w:bCs/>
          <w:sz w:val="20"/>
          <w:szCs w:val="24"/>
          <w:lang w:val="pt-BR"/>
        </w:rPr>
        <w:t xml:space="preserve">OUT </w:t>
      </w:r>
      <w:r w:rsidRPr="007D7837">
        <w:rPr>
          <w:rFonts w:ascii="Arial Nova Light" w:hAnsi="Arial Nova Light"/>
          <w:b/>
          <w:bCs/>
          <w:sz w:val="20"/>
          <w:szCs w:val="24"/>
          <w:lang w:val="pt-BR"/>
        </w:rPr>
        <w:t xml:space="preserve">2011 – </w:t>
      </w:r>
      <w:r w:rsidR="00CF2C14" w:rsidRPr="007D7837">
        <w:rPr>
          <w:rFonts w:ascii="Arial Nova Light" w:hAnsi="Arial Nova Light"/>
          <w:b/>
          <w:bCs/>
          <w:sz w:val="20"/>
          <w:szCs w:val="24"/>
          <w:lang w:val="pt-BR"/>
        </w:rPr>
        <w:t>JU</w:t>
      </w:r>
      <w:r w:rsidR="00366C3A" w:rsidRPr="007D7837">
        <w:rPr>
          <w:rFonts w:ascii="Arial Nova Light" w:hAnsi="Arial Nova Light"/>
          <w:b/>
          <w:bCs/>
          <w:sz w:val="20"/>
          <w:szCs w:val="24"/>
          <w:lang w:val="pt-BR"/>
        </w:rPr>
        <w:t>N</w:t>
      </w:r>
      <w:r w:rsidR="00CF2C14" w:rsidRPr="007D7837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Pr="007D7837">
        <w:rPr>
          <w:rFonts w:ascii="Arial Nova Light" w:hAnsi="Arial Nova Light"/>
          <w:b/>
          <w:bCs/>
          <w:sz w:val="20"/>
          <w:szCs w:val="24"/>
          <w:lang w:val="pt-BR"/>
        </w:rPr>
        <w:t>20</w:t>
      </w:r>
      <w:r w:rsidR="007D7837" w:rsidRPr="007D7837">
        <w:rPr>
          <w:rFonts w:ascii="Arial Nova Light" w:hAnsi="Arial Nova Light"/>
          <w:b/>
          <w:bCs/>
          <w:sz w:val="20"/>
          <w:szCs w:val="24"/>
          <w:lang w:val="pt-BR"/>
        </w:rPr>
        <w:t>20</w:t>
      </w:r>
    </w:p>
    <w:p w14:paraId="2CBDCD00" w14:textId="77777777" w:rsidR="00D46FB2" w:rsidRPr="00C37AE0" w:rsidRDefault="00D46FB2" w:rsidP="00D46FB2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C37AE0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4E7853AD" wp14:editId="792EE66A">
                <wp:extent cx="6804000" cy="9525"/>
                <wp:effectExtent l="0" t="0" r="0" b="0"/>
                <wp:docPr id="30124628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154654700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56A2104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" fillcolor="black" stroked="f"/>
                <w10:anchorlock/>
              </v:group>
            </w:pict>
          </mc:Fallback>
        </mc:AlternateContent>
      </w:r>
    </w:p>
    <w:p w14:paraId="086E3D1D" w14:textId="77777777" w:rsidR="00D46FB2" w:rsidRPr="00C37AE0" w:rsidRDefault="00D46FB2" w:rsidP="00D46FB2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082B3949" w14:textId="6B56DDB5" w:rsidR="00D46FB2" w:rsidRPr="00C37AE0" w:rsidRDefault="00D46FB2" w:rsidP="00D46FB2">
      <w:pPr>
        <w:ind w:left="145"/>
        <w:rPr>
          <w:rFonts w:ascii="Arial Nova Light" w:hAnsi="Arial Nova Light"/>
          <w:b/>
          <w:bCs/>
          <w:lang w:val="pt-BR"/>
        </w:rPr>
      </w:pPr>
      <w:r w:rsidRPr="00C37AE0">
        <w:rPr>
          <w:rFonts w:ascii="Arial Nova Light" w:hAnsi="Arial Nova Light"/>
          <w:lang w:val="pt-BR"/>
        </w:rPr>
        <w:t>Cargo:</w:t>
      </w:r>
      <w:r w:rsidRPr="00C37AE0">
        <w:rPr>
          <w:rFonts w:ascii="Arial Nova Light" w:hAnsi="Arial Nova Light"/>
          <w:b/>
          <w:bCs/>
          <w:lang w:val="pt-BR"/>
        </w:rPr>
        <w:t xml:space="preserve"> </w:t>
      </w:r>
      <w:r w:rsidR="0077546D" w:rsidRPr="00C37AE0">
        <w:rPr>
          <w:rFonts w:ascii="Arial Nova Light" w:hAnsi="Arial Nova Light"/>
          <w:b/>
          <w:bCs/>
          <w:lang w:val="pt-BR"/>
        </w:rPr>
        <w:t>Coordenador de Logística</w:t>
      </w:r>
      <w:r w:rsidR="00BD2285" w:rsidRPr="00C37AE0">
        <w:rPr>
          <w:rFonts w:ascii="Arial Nova Light" w:hAnsi="Arial Nova Light"/>
          <w:b/>
          <w:bCs/>
          <w:lang w:val="pt-BR"/>
        </w:rPr>
        <w:t xml:space="preserve"> </w:t>
      </w:r>
      <w:r w:rsidR="0077546D" w:rsidRPr="00C37AE0">
        <w:rPr>
          <w:rFonts w:ascii="Arial Nova Light" w:hAnsi="Arial Nova Light"/>
          <w:b/>
          <w:bCs/>
          <w:lang w:val="pt-BR"/>
        </w:rPr>
        <w:t>/ Faturamento de Fretes</w:t>
      </w:r>
    </w:p>
    <w:p w14:paraId="7D415E63" w14:textId="77777777" w:rsidR="00D46FB2" w:rsidRPr="00C37AE0" w:rsidRDefault="00D46FB2" w:rsidP="00D46FB2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4FCEF6FF" w14:textId="77777777" w:rsidR="00D46FB2" w:rsidRPr="00C37AE0" w:rsidRDefault="00D46FB2" w:rsidP="00D46FB2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C37AE0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5FA2027A" w14:textId="1C57C891" w:rsidR="00F6275A" w:rsidRPr="00C37AE0" w:rsidRDefault="00F6275A" w:rsidP="00F627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Gestão de Armazém, transporte e faturamentos, garantindo acurácia sistêmica.</w:t>
      </w:r>
    </w:p>
    <w:p w14:paraId="6545FA0E" w14:textId="71BFD79A" w:rsidR="00F6275A" w:rsidRPr="00C37AE0" w:rsidRDefault="00F6275A" w:rsidP="00F627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 xml:space="preserve">Foco na análise de custos, performance e </w:t>
      </w:r>
      <w:r w:rsidR="00012A0B" w:rsidRPr="00C37AE0">
        <w:rPr>
          <w:rFonts w:ascii="Arial Nova Light" w:hAnsi="Arial Nova Light"/>
          <w:lang w:val="pt-BR"/>
        </w:rPr>
        <w:t>análise</w:t>
      </w:r>
      <w:r w:rsidRPr="00C37AE0">
        <w:rPr>
          <w:rFonts w:ascii="Arial Nova Light" w:hAnsi="Arial Nova Light"/>
          <w:lang w:val="pt-BR"/>
        </w:rPr>
        <w:t xml:space="preserve"> de KPIs</w:t>
      </w:r>
      <w:r w:rsidR="000F42FF" w:rsidRPr="00C37AE0">
        <w:rPr>
          <w:rFonts w:ascii="Arial Nova Light" w:hAnsi="Arial Nova Light"/>
          <w:lang w:val="pt-BR"/>
        </w:rPr>
        <w:t>.</w:t>
      </w:r>
    </w:p>
    <w:p w14:paraId="4896CEF7" w14:textId="7CBDE932" w:rsidR="00F6275A" w:rsidRPr="00C37AE0" w:rsidRDefault="00F6275A" w:rsidP="00F627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Elaboração e realização de reuniões com clientes e fornecedores para definição de planos de ação e estratégia e distribuição de produtos</w:t>
      </w:r>
      <w:r w:rsidR="00964AB6" w:rsidRPr="00C37AE0">
        <w:rPr>
          <w:rFonts w:ascii="Arial Nova Light" w:hAnsi="Arial Nova Light"/>
          <w:lang w:val="pt-BR"/>
        </w:rPr>
        <w:t>.</w:t>
      </w:r>
    </w:p>
    <w:p w14:paraId="5C8EB870" w14:textId="6C55F9B2" w:rsidR="00F6275A" w:rsidRPr="00C37AE0" w:rsidRDefault="00F6275A" w:rsidP="00F627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 xml:space="preserve">Acompanhamento de entregas de alta complexidade: </w:t>
      </w:r>
      <w:r w:rsidR="00964AB6" w:rsidRPr="00C37AE0">
        <w:rPr>
          <w:rFonts w:ascii="Arial Nova Light" w:hAnsi="Arial Nova Light"/>
          <w:lang w:val="pt-BR"/>
        </w:rPr>
        <w:t>Bancos - Órgãos Governamentais e Financeiros,</w:t>
      </w:r>
    </w:p>
    <w:p w14:paraId="30413767" w14:textId="3782CFCE" w:rsidR="00F6275A" w:rsidRPr="00C37AE0" w:rsidRDefault="00F6275A" w:rsidP="00F627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Auditoria e controle de novos projetos e implantações, uso da ferramenta Lean</w:t>
      </w:r>
      <w:r w:rsidR="00964AB6" w:rsidRPr="00C37AE0">
        <w:rPr>
          <w:rFonts w:ascii="Arial Nova Light" w:hAnsi="Arial Nova Light"/>
          <w:lang w:val="pt-BR"/>
        </w:rPr>
        <w:t>.</w:t>
      </w:r>
    </w:p>
    <w:p w14:paraId="50F72AA1" w14:textId="5C4247BC" w:rsidR="00F6275A" w:rsidRPr="00C37AE0" w:rsidRDefault="00F6275A" w:rsidP="00F627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Vistorias nos clientes e desenvolvimento de estratégias par garantir a eficácia das entregas</w:t>
      </w:r>
      <w:r w:rsidR="000F42FF" w:rsidRPr="00C37AE0">
        <w:rPr>
          <w:rFonts w:ascii="Arial Nova Light" w:hAnsi="Arial Nova Light"/>
          <w:lang w:val="pt-BR"/>
        </w:rPr>
        <w:t>.</w:t>
      </w:r>
    </w:p>
    <w:p w14:paraId="352B55E1" w14:textId="06F2D267" w:rsidR="00F6275A" w:rsidRPr="00C37AE0" w:rsidRDefault="00F6275A" w:rsidP="00F627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Controle de transporte e transportadores; desenvolvimento de novos fornecedores de frete</w:t>
      </w:r>
      <w:r w:rsidR="00483CBA" w:rsidRPr="00C37AE0">
        <w:rPr>
          <w:rFonts w:ascii="Arial Nova Light" w:hAnsi="Arial Nova Light"/>
          <w:lang w:val="pt-BR"/>
        </w:rPr>
        <w:t>.</w:t>
      </w:r>
    </w:p>
    <w:p w14:paraId="221D35C6" w14:textId="77777777" w:rsidR="00D46FB2" w:rsidRPr="00C37AE0" w:rsidRDefault="00D46FB2" w:rsidP="0077546D">
      <w:pPr>
        <w:rPr>
          <w:rFonts w:ascii="Arial Nova Light" w:hAnsi="Arial Nova Light"/>
          <w:sz w:val="10"/>
          <w:szCs w:val="10"/>
          <w:lang w:val="pt-BR"/>
        </w:rPr>
      </w:pPr>
    </w:p>
    <w:p w14:paraId="48481B1C" w14:textId="77777777" w:rsidR="0077546D" w:rsidRPr="00C37AE0" w:rsidRDefault="0077546D" w:rsidP="0077546D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C37AE0">
        <w:rPr>
          <w:rFonts w:ascii="Arial Nova Light" w:hAnsi="Arial Nova Light"/>
          <w:sz w:val="20"/>
          <w:szCs w:val="20"/>
          <w:lang w:val="pt-BR"/>
        </w:rPr>
        <w:t>Resultados atingidos:</w:t>
      </w:r>
    </w:p>
    <w:p w14:paraId="66CA64BF" w14:textId="6ABEB5F1" w:rsidR="00F6275A" w:rsidRPr="00C37AE0" w:rsidRDefault="00F6275A" w:rsidP="00F627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Melhoria na realização de entregas de alta complexidade, com a aplicação de vistorias prévia as entregas e serviços especiais</w:t>
      </w:r>
      <w:r w:rsidR="000F42FF" w:rsidRPr="00C37AE0">
        <w:rPr>
          <w:rFonts w:ascii="Arial Nova Light" w:hAnsi="Arial Nova Light"/>
          <w:lang w:val="pt-BR"/>
        </w:rPr>
        <w:t>.</w:t>
      </w:r>
    </w:p>
    <w:p w14:paraId="7D87EFFD" w14:textId="683A16FF" w:rsidR="00F6275A" w:rsidRPr="00C37AE0" w:rsidRDefault="00F6275A" w:rsidP="00F627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Faturamento e controle de KPIs, reduzindo o tempo de faturamento de 120 para 07 dias</w:t>
      </w:r>
      <w:r w:rsidR="000F42FF" w:rsidRPr="00C37AE0">
        <w:rPr>
          <w:rFonts w:ascii="Arial Nova Light" w:hAnsi="Arial Nova Light"/>
          <w:lang w:val="pt-BR"/>
        </w:rPr>
        <w:t>.</w:t>
      </w:r>
    </w:p>
    <w:p w14:paraId="3B4EAB8F" w14:textId="7506E6DA" w:rsidR="00F6275A" w:rsidRPr="00C37AE0" w:rsidRDefault="00F6275A" w:rsidP="00F627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Interface entre clientes e fornecedores</w:t>
      </w:r>
      <w:r w:rsidR="00012A0B" w:rsidRPr="00C37AE0">
        <w:rPr>
          <w:rFonts w:ascii="Arial Nova Light" w:hAnsi="Arial Nova Light"/>
          <w:lang w:val="pt-BR"/>
        </w:rPr>
        <w:t xml:space="preserve">, </w:t>
      </w:r>
      <w:r w:rsidRPr="00C37AE0">
        <w:rPr>
          <w:rFonts w:ascii="Arial Nova Light" w:hAnsi="Arial Nova Light"/>
          <w:lang w:val="pt-BR"/>
        </w:rPr>
        <w:t>instituindo a realização de reuniões semanais para acompanhamento de performance e novas estratégias</w:t>
      </w:r>
      <w:r w:rsidR="00964AB6" w:rsidRPr="00C37AE0">
        <w:rPr>
          <w:rFonts w:ascii="Arial Nova Light" w:hAnsi="Arial Nova Light"/>
          <w:lang w:val="pt-BR"/>
        </w:rPr>
        <w:t>.</w:t>
      </w:r>
    </w:p>
    <w:p w14:paraId="5418600B" w14:textId="25C616CA" w:rsidR="00F6275A" w:rsidRPr="00C37AE0" w:rsidRDefault="00F6275A" w:rsidP="00F627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Gestão da equipe operacional de transporte e armazém, reduzindo a rotatividade em 60% no período</w:t>
      </w:r>
      <w:r w:rsidR="00651872" w:rsidRPr="00C37AE0">
        <w:rPr>
          <w:rFonts w:ascii="Arial Nova Light" w:hAnsi="Arial Nova Light"/>
          <w:lang w:val="pt-BR"/>
        </w:rPr>
        <w:t>.</w:t>
      </w:r>
    </w:p>
    <w:p w14:paraId="4CB49F17" w14:textId="77777777" w:rsidR="0077546D" w:rsidRPr="00C37AE0" w:rsidRDefault="0077546D" w:rsidP="00483CBA">
      <w:pPr>
        <w:tabs>
          <w:tab w:val="left" w:pos="567"/>
        </w:tabs>
        <w:spacing w:line="228" w:lineRule="auto"/>
        <w:ind w:right="155"/>
        <w:jc w:val="both"/>
        <w:rPr>
          <w:rFonts w:ascii="Arial Nova Light" w:hAnsi="Arial Nova Light"/>
          <w:sz w:val="16"/>
          <w:szCs w:val="16"/>
          <w:lang w:val="pt-BR"/>
        </w:rPr>
      </w:pPr>
    </w:p>
    <w:p w14:paraId="45F1DC3D" w14:textId="435BA724" w:rsidR="00D46FB2" w:rsidRPr="00C37AE0" w:rsidRDefault="0077546D" w:rsidP="00D46FB2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C37AE0">
        <w:rPr>
          <w:rFonts w:ascii="Arial Nova Light" w:hAnsi="Arial Nova Light"/>
          <w:b/>
          <w:bCs/>
          <w:szCs w:val="28"/>
          <w:lang w:val="pt-BR"/>
        </w:rPr>
        <w:t xml:space="preserve">Itambé Abrasivos Ltda </w:t>
      </w:r>
      <w:r w:rsidR="00D46FB2" w:rsidRPr="00C37AE0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46FB2" w:rsidRPr="00C37AE0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7D7837">
        <w:rPr>
          <w:rFonts w:ascii="Arial Nova Light" w:eastAsia="Times New Roman" w:hAnsi="Arial Nova Light" w:cs="Arial"/>
          <w:lang w:val="pt-BR" w:eastAsia="pt-BR"/>
        </w:rPr>
        <w:t>Horizonte</w:t>
      </w:r>
      <w:r w:rsidR="00741FE1" w:rsidRPr="008819F3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D46FB2" w:rsidRPr="008819F3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46FB2" w:rsidRPr="008819F3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7D7837">
        <w:rPr>
          <w:rFonts w:ascii="Arial Nova Light" w:eastAsia="Times New Roman" w:hAnsi="Arial Nova Light" w:cs="Arial"/>
          <w:lang w:val="pt-BR" w:eastAsia="pt-BR"/>
        </w:rPr>
        <w:t xml:space="preserve">MS </w:t>
      </w:r>
      <w:r w:rsidR="00D46FB2"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</w:t>
      </w:r>
      <w:r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                              </w:t>
      </w:r>
      <w:r w:rsidR="00CF2C14"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NOV </w:t>
      </w:r>
      <w:r w:rsidRPr="00C37AE0">
        <w:rPr>
          <w:rFonts w:ascii="Arial Nova Light" w:hAnsi="Arial Nova Light"/>
          <w:b/>
          <w:bCs/>
          <w:sz w:val="20"/>
          <w:szCs w:val="24"/>
          <w:lang w:val="pt-BR"/>
        </w:rPr>
        <w:t>200</w:t>
      </w:r>
      <w:r w:rsidR="007D7837">
        <w:rPr>
          <w:rFonts w:ascii="Arial Nova Light" w:hAnsi="Arial Nova Light"/>
          <w:b/>
          <w:bCs/>
          <w:sz w:val="20"/>
          <w:szCs w:val="24"/>
          <w:lang w:val="pt-BR"/>
        </w:rPr>
        <w:t>5</w:t>
      </w:r>
      <w:r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 </w:t>
      </w:r>
      <w:r w:rsidR="00CF2C14"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MAIO </w:t>
      </w:r>
      <w:r w:rsidRPr="00C37AE0">
        <w:rPr>
          <w:rFonts w:ascii="Arial Nova Light" w:hAnsi="Arial Nova Light"/>
          <w:b/>
          <w:bCs/>
          <w:sz w:val="20"/>
          <w:szCs w:val="24"/>
          <w:lang w:val="pt-BR"/>
        </w:rPr>
        <w:t>20</w:t>
      </w:r>
      <w:r w:rsidR="007D7837">
        <w:rPr>
          <w:rFonts w:ascii="Arial Nova Light" w:hAnsi="Arial Nova Light"/>
          <w:b/>
          <w:bCs/>
          <w:sz w:val="20"/>
          <w:szCs w:val="24"/>
          <w:lang w:val="pt-BR"/>
        </w:rPr>
        <w:t>10</w:t>
      </w:r>
    </w:p>
    <w:p w14:paraId="6A9AFA7B" w14:textId="77777777" w:rsidR="00D46FB2" w:rsidRPr="00C37AE0" w:rsidRDefault="00D46FB2" w:rsidP="00D46FB2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C37AE0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4FAD70ED" wp14:editId="4BD20CF6">
                <wp:extent cx="6804000" cy="9525"/>
                <wp:effectExtent l="0" t="0" r="0" b="0"/>
                <wp:docPr id="644287396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845915586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BAD7D6D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" fillcolor="black" stroked="f"/>
                <w10:anchorlock/>
              </v:group>
            </w:pict>
          </mc:Fallback>
        </mc:AlternateContent>
      </w:r>
    </w:p>
    <w:p w14:paraId="56883738" w14:textId="77777777" w:rsidR="00D46FB2" w:rsidRPr="00C37AE0" w:rsidRDefault="00D46FB2" w:rsidP="00D46FB2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42BB46D2" w14:textId="142B092B" w:rsidR="00D46FB2" w:rsidRPr="00C37AE0" w:rsidRDefault="00D46FB2" w:rsidP="00D46FB2">
      <w:pPr>
        <w:ind w:left="145"/>
        <w:rPr>
          <w:rFonts w:ascii="Arial Nova Light" w:hAnsi="Arial Nova Light"/>
          <w:b/>
          <w:bCs/>
          <w:lang w:val="pt-BR"/>
        </w:rPr>
      </w:pPr>
      <w:r w:rsidRPr="00C37AE0">
        <w:rPr>
          <w:rFonts w:ascii="Arial Nova Light" w:hAnsi="Arial Nova Light"/>
          <w:lang w:val="pt-BR"/>
        </w:rPr>
        <w:t>Cargo:</w:t>
      </w:r>
      <w:r w:rsidR="0077546D" w:rsidRPr="00C37AE0">
        <w:rPr>
          <w:rFonts w:ascii="Arial Nova Light" w:hAnsi="Arial Nova Light"/>
          <w:b/>
          <w:bCs/>
          <w:lang w:val="pt-BR"/>
        </w:rPr>
        <w:t xml:space="preserve"> Assistente Administrativo / Compras</w:t>
      </w:r>
    </w:p>
    <w:p w14:paraId="2598BA36" w14:textId="77777777" w:rsidR="00D46FB2" w:rsidRPr="00C37AE0" w:rsidRDefault="00D46FB2" w:rsidP="00D46FB2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6F2C6DE0" w14:textId="77777777" w:rsidR="00D46FB2" w:rsidRPr="00C37AE0" w:rsidRDefault="00D46FB2" w:rsidP="00D46FB2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C37AE0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11425247" w14:textId="52C45877" w:rsidR="0077546D" w:rsidRPr="00C37AE0" w:rsidRDefault="0077546D" w:rsidP="0077546D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Compras de matéria</w:t>
      </w:r>
      <w:r w:rsidR="00012A0B" w:rsidRPr="00C37AE0">
        <w:rPr>
          <w:rFonts w:ascii="Arial Nova Light" w:hAnsi="Arial Nova Light"/>
          <w:lang w:val="pt-BR"/>
        </w:rPr>
        <w:t>-</w:t>
      </w:r>
      <w:r w:rsidRPr="00C37AE0">
        <w:rPr>
          <w:rFonts w:ascii="Arial Nova Light" w:hAnsi="Arial Nova Light"/>
          <w:lang w:val="pt-BR"/>
        </w:rPr>
        <w:t xml:space="preserve">prima e materiais de consumo, </w:t>
      </w:r>
      <w:r w:rsidR="0033714C" w:rsidRPr="00C37AE0">
        <w:rPr>
          <w:rFonts w:ascii="Arial Nova Light" w:hAnsi="Arial Nova Light"/>
          <w:lang w:val="pt-BR"/>
        </w:rPr>
        <w:t xml:space="preserve">e de </w:t>
      </w:r>
      <w:r w:rsidRPr="00C37AE0">
        <w:rPr>
          <w:rFonts w:ascii="Arial Nova Light" w:hAnsi="Arial Nova Light"/>
          <w:lang w:val="pt-BR"/>
        </w:rPr>
        <w:t>serviço como: manutenção, limpeza e segurança.</w:t>
      </w:r>
    </w:p>
    <w:p w14:paraId="385B1641" w14:textId="0A8C12A2" w:rsidR="0077546D" w:rsidRPr="00C37AE0" w:rsidRDefault="0077546D" w:rsidP="0077546D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Controle de faturamento e contas a pagar: atualização sistêmica referente a compras do período</w:t>
      </w:r>
      <w:r w:rsidR="00012A0B" w:rsidRPr="00C37AE0">
        <w:rPr>
          <w:rFonts w:ascii="Arial Nova Light" w:hAnsi="Arial Nova Light"/>
          <w:lang w:val="pt-BR"/>
        </w:rPr>
        <w:t xml:space="preserve">, </w:t>
      </w:r>
      <w:r w:rsidRPr="00C37AE0">
        <w:rPr>
          <w:rFonts w:ascii="Arial Nova Light" w:hAnsi="Arial Nova Light"/>
          <w:lang w:val="pt-BR"/>
        </w:rPr>
        <w:t>bem como controle de pagamentos</w:t>
      </w:r>
      <w:r w:rsidR="00012A0B" w:rsidRPr="00C37AE0">
        <w:rPr>
          <w:rFonts w:ascii="Arial Nova Light" w:hAnsi="Arial Nova Light"/>
          <w:lang w:val="pt-BR"/>
        </w:rPr>
        <w:t>.</w:t>
      </w:r>
    </w:p>
    <w:p w14:paraId="6FDA4987" w14:textId="77777777" w:rsidR="0077546D" w:rsidRPr="00C37AE0" w:rsidRDefault="0077546D" w:rsidP="0077546D">
      <w:pPr>
        <w:rPr>
          <w:rFonts w:ascii="Arial Nova Light" w:hAnsi="Arial Nova Light"/>
          <w:sz w:val="10"/>
          <w:szCs w:val="10"/>
          <w:lang w:val="pt-BR"/>
        </w:rPr>
      </w:pPr>
    </w:p>
    <w:p w14:paraId="78A9F43F" w14:textId="2603838C" w:rsidR="0077546D" w:rsidRPr="00C37AE0" w:rsidRDefault="0077546D" w:rsidP="0077546D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C37AE0">
        <w:rPr>
          <w:rFonts w:ascii="Arial Nova Light" w:hAnsi="Arial Nova Light"/>
          <w:sz w:val="20"/>
          <w:szCs w:val="20"/>
          <w:lang w:val="pt-BR"/>
        </w:rPr>
        <w:t>Resultados atingidos:</w:t>
      </w:r>
    </w:p>
    <w:p w14:paraId="1EA0F04A" w14:textId="1C36497C" w:rsidR="0077546D" w:rsidRPr="00C37AE0" w:rsidRDefault="0077546D" w:rsidP="0077546D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Implantação do sistema de segurança, eliminando desvios de matérias</w:t>
      </w:r>
      <w:r w:rsidR="005E788D" w:rsidRPr="00C37AE0">
        <w:rPr>
          <w:rFonts w:ascii="Arial Nova Light" w:hAnsi="Arial Nova Light"/>
          <w:lang w:val="pt-BR"/>
        </w:rPr>
        <w:t>.</w:t>
      </w:r>
    </w:p>
    <w:p w14:paraId="1F2F1423" w14:textId="50278C02" w:rsidR="0077546D" w:rsidRPr="00C37AE0" w:rsidRDefault="0077546D" w:rsidP="0077546D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Geração de receita adicional através da venda de materiais recicláveis</w:t>
      </w:r>
      <w:r w:rsidR="005E788D" w:rsidRPr="00C37AE0">
        <w:rPr>
          <w:rFonts w:ascii="Arial Nova Light" w:hAnsi="Arial Nova Light"/>
          <w:lang w:val="pt-BR"/>
        </w:rPr>
        <w:t>.</w:t>
      </w:r>
    </w:p>
    <w:p w14:paraId="6C24409A" w14:textId="79ED4FB6" w:rsidR="0077546D" w:rsidRPr="00C37AE0" w:rsidRDefault="0077546D" w:rsidP="0077546D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Realização de palestras operacionais acerca da utilização correta das ferramentas de trabalho</w:t>
      </w:r>
      <w:r w:rsidR="005E788D" w:rsidRPr="00C37AE0">
        <w:rPr>
          <w:rFonts w:ascii="Arial Nova Light" w:hAnsi="Arial Nova Light"/>
          <w:lang w:val="pt-BR"/>
        </w:rPr>
        <w:t>.</w:t>
      </w:r>
    </w:p>
    <w:p w14:paraId="73DE6848" w14:textId="0F0B96DE" w:rsidR="0077546D" w:rsidRPr="00C37AE0" w:rsidRDefault="0077546D" w:rsidP="0077546D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Controle de manutenção de equipamentos, prensas, entre outros.</w:t>
      </w:r>
    </w:p>
    <w:p w14:paraId="1EC9FCBF" w14:textId="77777777" w:rsidR="00D46FB2" w:rsidRPr="00C37AE0" w:rsidRDefault="00D46FB2" w:rsidP="0008120C">
      <w:pPr>
        <w:tabs>
          <w:tab w:val="left" w:pos="567"/>
        </w:tabs>
        <w:spacing w:line="228" w:lineRule="auto"/>
        <w:ind w:left="205" w:right="155"/>
        <w:jc w:val="both"/>
        <w:rPr>
          <w:rFonts w:ascii="Arial Nova Light" w:hAnsi="Arial Nova Light"/>
          <w:sz w:val="16"/>
          <w:szCs w:val="16"/>
          <w:lang w:val="pt-BR"/>
        </w:rPr>
      </w:pPr>
    </w:p>
    <w:p w14:paraId="7E1AEEA6" w14:textId="58D636CD" w:rsidR="00D46FB2" w:rsidRPr="00C37AE0" w:rsidRDefault="00D46FB2" w:rsidP="00D46FB2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C37AE0">
        <w:rPr>
          <w:rFonts w:ascii="Arial Nova Light" w:hAnsi="Arial Nova Light"/>
          <w:b/>
          <w:bCs/>
          <w:szCs w:val="28"/>
          <w:lang w:val="pt-BR"/>
        </w:rPr>
        <w:t>Comercial Automotiva Ltda (</w:t>
      </w:r>
      <w:r w:rsidRPr="008819F3">
        <w:rPr>
          <w:rFonts w:ascii="Arial Nova Light" w:hAnsi="Arial Nova Light"/>
          <w:b/>
          <w:bCs/>
          <w:szCs w:val="28"/>
          <w:lang w:val="pt-BR"/>
        </w:rPr>
        <w:t xml:space="preserve">DPaschoal) </w:t>
      </w:r>
      <w:r w:rsidRPr="008819F3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Pr="008819F3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7D7837">
        <w:rPr>
          <w:rFonts w:ascii="Arial Nova Light" w:eastAsia="Times New Roman" w:hAnsi="Arial Nova Light" w:cs="Arial"/>
          <w:lang w:val="pt-BR" w:eastAsia="pt-BR"/>
        </w:rPr>
        <w:t xml:space="preserve">Rio Sul </w:t>
      </w:r>
      <w:r w:rsidRPr="008819F3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8819F3" w:rsidRPr="008819F3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7D7837">
        <w:rPr>
          <w:rFonts w:ascii="Arial Nova Light" w:eastAsia="Times New Roman" w:hAnsi="Arial Nova Light" w:cs="Arial"/>
          <w:lang w:val="pt-BR" w:eastAsia="pt-BR"/>
        </w:rPr>
        <w:t xml:space="preserve">MS    </w:t>
      </w:r>
      <w:r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</w:t>
      </w:r>
      <w:r w:rsidR="0077546D"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  </w:t>
      </w:r>
      <w:r w:rsidR="00CF2C14"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JUL </w:t>
      </w:r>
      <w:r w:rsidRPr="00C37AE0">
        <w:rPr>
          <w:rFonts w:ascii="Arial Nova Light" w:hAnsi="Arial Nova Light"/>
          <w:b/>
          <w:bCs/>
          <w:sz w:val="20"/>
          <w:szCs w:val="24"/>
          <w:lang w:val="pt-BR"/>
        </w:rPr>
        <w:t>199</w:t>
      </w:r>
      <w:r w:rsidR="007D7837">
        <w:rPr>
          <w:rFonts w:ascii="Arial Nova Light" w:hAnsi="Arial Nova Light"/>
          <w:b/>
          <w:bCs/>
          <w:sz w:val="20"/>
          <w:szCs w:val="24"/>
          <w:lang w:val="pt-BR"/>
        </w:rPr>
        <w:t>0</w:t>
      </w:r>
      <w:r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 </w:t>
      </w:r>
      <w:r w:rsidR="00CF2C14" w:rsidRPr="00C37AE0">
        <w:rPr>
          <w:rFonts w:ascii="Arial Nova Light" w:hAnsi="Arial Nova Light"/>
          <w:b/>
          <w:bCs/>
          <w:sz w:val="20"/>
          <w:szCs w:val="24"/>
          <w:lang w:val="pt-BR"/>
        </w:rPr>
        <w:t xml:space="preserve">ABRIL </w:t>
      </w:r>
      <w:r w:rsidRPr="00C37AE0">
        <w:rPr>
          <w:rFonts w:ascii="Arial Nova Light" w:hAnsi="Arial Nova Light"/>
          <w:b/>
          <w:bCs/>
          <w:sz w:val="20"/>
          <w:szCs w:val="24"/>
          <w:lang w:val="pt-BR"/>
        </w:rPr>
        <w:t>200</w:t>
      </w:r>
      <w:r w:rsidR="007D7837">
        <w:rPr>
          <w:rFonts w:ascii="Arial Nova Light" w:hAnsi="Arial Nova Light"/>
          <w:b/>
          <w:bCs/>
          <w:sz w:val="20"/>
          <w:szCs w:val="24"/>
          <w:lang w:val="pt-BR"/>
        </w:rPr>
        <w:t>5</w:t>
      </w:r>
    </w:p>
    <w:p w14:paraId="6A424FE9" w14:textId="77777777" w:rsidR="00D46FB2" w:rsidRPr="00C37AE0" w:rsidRDefault="00D46FB2" w:rsidP="00D46FB2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C37AE0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4DA1C9FB" wp14:editId="52CE8F6E">
                <wp:extent cx="6804000" cy="9525"/>
                <wp:effectExtent l="0" t="0" r="0" b="0"/>
                <wp:docPr id="396103946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30417919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76FBF26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" fillcolor="black" stroked="f"/>
                <w10:anchorlock/>
              </v:group>
            </w:pict>
          </mc:Fallback>
        </mc:AlternateContent>
      </w:r>
    </w:p>
    <w:p w14:paraId="0D00965C" w14:textId="77777777" w:rsidR="00D46FB2" w:rsidRPr="00C37AE0" w:rsidRDefault="00D46FB2" w:rsidP="00D46FB2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6A94EC6F" w14:textId="00C9516F" w:rsidR="00D46FB2" w:rsidRPr="00C37AE0" w:rsidRDefault="00D46FB2" w:rsidP="00D46FB2">
      <w:pPr>
        <w:ind w:left="145"/>
        <w:rPr>
          <w:rFonts w:ascii="Arial Nova Light" w:hAnsi="Arial Nova Light"/>
          <w:b/>
          <w:bCs/>
          <w:lang w:val="pt-BR"/>
        </w:rPr>
      </w:pPr>
      <w:r w:rsidRPr="00C37AE0">
        <w:rPr>
          <w:rFonts w:ascii="Arial Nova Light" w:hAnsi="Arial Nova Light"/>
          <w:lang w:val="pt-BR"/>
        </w:rPr>
        <w:t>Cargo:</w:t>
      </w:r>
      <w:r w:rsidRPr="00C37AE0">
        <w:rPr>
          <w:rFonts w:ascii="Arial Nova Light" w:hAnsi="Arial Nova Light"/>
          <w:b/>
          <w:bCs/>
          <w:lang w:val="pt-BR"/>
        </w:rPr>
        <w:t xml:space="preserve"> </w:t>
      </w:r>
      <w:r w:rsidR="006E7345" w:rsidRPr="00C37AE0">
        <w:rPr>
          <w:rFonts w:ascii="Arial Nova Light" w:hAnsi="Arial Nova Light"/>
          <w:b/>
          <w:bCs/>
          <w:lang w:val="pt-BR"/>
        </w:rPr>
        <w:t>Assistente de Logística</w:t>
      </w:r>
    </w:p>
    <w:p w14:paraId="6E3F542F" w14:textId="77777777" w:rsidR="00D46FB2" w:rsidRPr="00C37AE0" w:rsidRDefault="00D46FB2" w:rsidP="00D46FB2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0E8D8491" w14:textId="77777777" w:rsidR="00D46FB2" w:rsidRPr="00C37AE0" w:rsidRDefault="00D46FB2" w:rsidP="00D46FB2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C37AE0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298215C8" w14:textId="47ED8DDF" w:rsidR="006E7345" w:rsidRPr="00C37AE0" w:rsidRDefault="006E7345" w:rsidP="006E734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Realização de compras e distribuição de pneus</w:t>
      </w:r>
      <w:r w:rsidR="005E788D" w:rsidRPr="00C37AE0">
        <w:rPr>
          <w:rFonts w:ascii="Arial Nova Light" w:hAnsi="Arial Nova Light"/>
          <w:lang w:val="pt-BR"/>
        </w:rPr>
        <w:t>.</w:t>
      </w:r>
    </w:p>
    <w:p w14:paraId="7E8A687A" w14:textId="652157D7" w:rsidR="006E7345" w:rsidRPr="00C37AE0" w:rsidRDefault="006E7345" w:rsidP="006E734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Distribuição e reposição de acessórios</w:t>
      </w:r>
      <w:r w:rsidR="005E788D" w:rsidRPr="00C37AE0">
        <w:rPr>
          <w:rFonts w:ascii="Arial Nova Light" w:hAnsi="Arial Nova Light"/>
          <w:lang w:val="pt-BR"/>
        </w:rPr>
        <w:t>.</w:t>
      </w:r>
    </w:p>
    <w:p w14:paraId="1ED713D2" w14:textId="1DCB548C" w:rsidR="006E7345" w:rsidRPr="00C37AE0" w:rsidRDefault="006E7345" w:rsidP="006E734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Controle de estoques nas lojas da Rede mantendo a curva ABC</w:t>
      </w:r>
      <w:r w:rsidR="005E788D" w:rsidRPr="00C37AE0">
        <w:rPr>
          <w:rFonts w:ascii="Arial Nova Light" w:hAnsi="Arial Nova Light"/>
          <w:lang w:val="pt-BR"/>
        </w:rPr>
        <w:t>.</w:t>
      </w:r>
    </w:p>
    <w:p w14:paraId="3C2030BD" w14:textId="20F5755D" w:rsidR="006E7345" w:rsidRPr="00C37AE0" w:rsidRDefault="006E7345" w:rsidP="006E734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 xml:space="preserve">Implantação de layout das </w:t>
      </w:r>
      <w:r w:rsidR="00651872" w:rsidRPr="00C37AE0">
        <w:rPr>
          <w:rFonts w:ascii="Arial Nova Light" w:hAnsi="Arial Nova Light"/>
          <w:lang w:val="pt-BR"/>
        </w:rPr>
        <w:t>L</w:t>
      </w:r>
      <w:r w:rsidRPr="00C37AE0">
        <w:rPr>
          <w:rFonts w:ascii="Arial Nova Light" w:hAnsi="Arial Nova Light"/>
          <w:lang w:val="pt-BR"/>
        </w:rPr>
        <w:t xml:space="preserve">ojas DPaschoal </w:t>
      </w:r>
      <w:r w:rsidR="00651872" w:rsidRPr="00C37AE0">
        <w:rPr>
          <w:rFonts w:ascii="Arial Nova Light" w:hAnsi="Arial Nova Light"/>
          <w:lang w:val="pt-BR"/>
        </w:rPr>
        <w:t xml:space="preserve">e dos Truck Centers </w:t>
      </w:r>
      <w:r w:rsidR="00012A0B" w:rsidRPr="00C37AE0">
        <w:rPr>
          <w:rFonts w:ascii="Arial Nova Light" w:hAnsi="Arial Nova Light"/>
          <w:lang w:val="pt-BR"/>
        </w:rPr>
        <w:t xml:space="preserve">conforme </w:t>
      </w:r>
      <w:r w:rsidRPr="00C37AE0">
        <w:rPr>
          <w:rFonts w:ascii="Arial Nova Light" w:hAnsi="Arial Nova Light"/>
          <w:lang w:val="pt-BR"/>
        </w:rPr>
        <w:t>as orientações da Matriz</w:t>
      </w:r>
      <w:r w:rsidR="005E788D" w:rsidRPr="00C37AE0">
        <w:rPr>
          <w:rFonts w:ascii="Arial Nova Light" w:hAnsi="Arial Nova Light"/>
          <w:lang w:val="pt-BR"/>
        </w:rPr>
        <w:t>.</w:t>
      </w:r>
    </w:p>
    <w:p w14:paraId="43C73DFC" w14:textId="1772DEF7" w:rsidR="00D46FB2" w:rsidRPr="00C37AE0" w:rsidRDefault="006E7345" w:rsidP="006E734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Controle da linha de pneus para frota, fora de estradas e agrícolas</w:t>
      </w:r>
      <w:r w:rsidR="005E788D" w:rsidRPr="00C37AE0">
        <w:rPr>
          <w:rFonts w:ascii="Arial Nova Light" w:hAnsi="Arial Nova Light"/>
          <w:lang w:val="pt-BR"/>
        </w:rPr>
        <w:t>.</w:t>
      </w:r>
    </w:p>
    <w:p w14:paraId="07FFDDDF" w14:textId="77777777" w:rsidR="00DE776F" w:rsidRPr="00C37AE0" w:rsidRDefault="00DE776F" w:rsidP="00C84344">
      <w:pPr>
        <w:tabs>
          <w:tab w:val="left" w:pos="567"/>
        </w:tabs>
        <w:spacing w:line="228" w:lineRule="auto"/>
        <w:ind w:left="205" w:right="155"/>
        <w:jc w:val="both"/>
        <w:rPr>
          <w:rFonts w:ascii="Arial Nova Light" w:hAnsi="Arial Nova Light"/>
          <w:sz w:val="16"/>
          <w:szCs w:val="16"/>
          <w:lang w:val="pt-BR"/>
        </w:rPr>
      </w:pPr>
    </w:p>
    <w:p w14:paraId="07CB6F5D" w14:textId="1715C93E" w:rsidR="00DE776F" w:rsidRPr="00C37AE0" w:rsidRDefault="00DE776F" w:rsidP="00DE776F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C37AE0">
        <w:rPr>
          <w:rFonts w:ascii="Arial Nova Light" w:hAnsi="Arial Nova Light"/>
          <w:sz w:val="20"/>
          <w:szCs w:val="20"/>
          <w:lang w:val="pt-BR"/>
        </w:rPr>
        <w:t>Resultados atingidos:</w:t>
      </w:r>
    </w:p>
    <w:p w14:paraId="2A6D218A" w14:textId="3830773C" w:rsidR="006E7345" w:rsidRPr="00C37AE0" w:rsidRDefault="006E7345" w:rsidP="006E734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Classificação ABC dos produtos em estoque, reduzindo a idade do estoque nas lojas</w:t>
      </w:r>
      <w:r w:rsidR="005E788D" w:rsidRPr="00C37AE0">
        <w:rPr>
          <w:rFonts w:ascii="Arial Nova Light" w:hAnsi="Arial Nova Light"/>
          <w:lang w:val="pt-BR"/>
        </w:rPr>
        <w:t>.</w:t>
      </w:r>
    </w:p>
    <w:p w14:paraId="37AC869F" w14:textId="676FEC4C" w:rsidR="006E7345" w:rsidRPr="00C37AE0" w:rsidRDefault="006E7345" w:rsidP="006E734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 xml:space="preserve">Redução de custos </w:t>
      </w:r>
      <w:r w:rsidR="00F77FFB" w:rsidRPr="00C37AE0">
        <w:rPr>
          <w:rFonts w:ascii="Arial Nova Light" w:hAnsi="Arial Nova Light"/>
          <w:lang w:val="pt-BR"/>
        </w:rPr>
        <w:t xml:space="preserve">na </w:t>
      </w:r>
      <w:r w:rsidRPr="00C37AE0">
        <w:rPr>
          <w:rFonts w:ascii="Arial Nova Light" w:hAnsi="Arial Nova Light"/>
          <w:lang w:val="pt-BR"/>
        </w:rPr>
        <w:t>compra de produtos em função do remanejamento dos itens de baixa rotatividade</w:t>
      </w:r>
      <w:r w:rsidR="005E788D" w:rsidRPr="00C37AE0">
        <w:rPr>
          <w:rFonts w:ascii="Arial Nova Light" w:hAnsi="Arial Nova Light"/>
          <w:lang w:val="pt-BR"/>
        </w:rPr>
        <w:t>.</w:t>
      </w:r>
    </w:p>
    <w:p w14:paraId="70B55348" w14:textId="1A4704EE" w:rsidR="006E7345" w:rsidRPr="00C37AE0" w:rsidRDefault="00651872" w:rsidP="006E734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 xml:space="preserve">Gestão </w:t>
      </w:r>
      <w:r w:rsidR="006E7345" w:rsidRPr="00C37AE0">
        <w:rPr>
          <w:rFonts w:ascii="Arial Nova Light" w:hAnsi="Arial Nova Light"/>
          <w:lang w:val="pt-BR"/>
        </w:rPr>
        <w:t>de inventários nas lojas da rede, aumentando acuracidade de estoque e disponibilidade de peças</w:t>
      </w:r>
      <w:r w:rsidR="005E788D" w:rsidRPr="00C37AE0">
        <w:rPr>
          <w:rFonts w:ascii="Arial Nova Light" w:hAnsi="Arial Nova Light"/>
          <w:lang w:val="pt-BR"/>
        </w:rPr>
        <w:t>.</w:t>
      </w:r>
    </w:p>
    <w:p w14:paraId="7748E2F8" w14:textId="46674173" w:rsidR="006E7345" w:rsidRPr="00C37AE0" w:rsidRDefault="006E7345" w:rsidP="006E734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Treinamento de gerenciamento de estoque nas filiais e gerentes</w:t>
      </w:r>
      <w:r w:rsidR="005E788D" w:rsidRPr="00C37AE0">
        <w:rPr>
          <w:rFonts w:ascii="Arial Nova Light" w:hAnsi="Arial Nova Light"/>
          <w:lang w:val="pt-BR"/>
        </w:rPr>
        <w:t>.</w:t>
      </w:r>
    </w:p>
    <w:p w14:paraId="4614C3AF" w14:textId="0246BA6A" w:rsidR="006E7345" w:rsidRDefault="006E7345" w:rsidP="006E734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C37AE0">
        <w:rPr>
          <w:rFonts w:ascii="Arial Nova Light" w:hAnsi="Arial Nova Light"/>
          <w:lang w:val="pt-BR"/>
        </w:rPr>
        <w:t>Atendimento ao cliente interno visando diminuir o impacto entre matriz e filiais</w:t>
      </w:r>
      <w:r w:rsidR="005E788D" w:rsidRPr="00C37AE0">
        <w:rPr>
          <w:rFonts w:ascii="Arial Nova Light" w:hAnsi="Arial Nova Light"/>
          <w:lang w:val="pt-BR"/>
        </w:rPr>
        <w:t>.</w:t>
      </w:r>
    </w:p>
    <w:p w14:paraId="4D422E85" w14:textId="77777777" w:rsidR="00BB087A" w:rsidRPr="00C37AE0" w:rsidRDefault="00BB087A" w:rsidP="00BB087A">
      <w:pPr>
        <w:pStyle w:val="PargrafodaLista"/>
        <w:tabs>
          <w:tab w:val="left" w:pos="567"/>
        </w:tabs>
        <w:spacing w:line="228" w:lineRule="auto"/>
        <w:ind w:right="155" w:firstLine="0"/>
        <w:jc w:val="both"/>
        <w:rPr>
          <w:rFonts w:ascii="Arial Nova Light" w:hAnsi="Arial Nova Light"/>
          <w:lang w:val="pt-BR"/>
        </w:rPr>
      </w:pPr>
    </w:p>
    <w:p w14:paraId="437B8E9F" w14:textId="77777777" w:rsidR="00AA42AE" w:rsidRPr="00C37AE0" w:rsidRDefault="00AA42AE" w:rsidP="00AA42AE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C37AE0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lastRenderedPageBreak/>
        <w:t>FORMAÇÃO ACADÊMICA</w:t>
      </w:r>
    </w:p>
    <w:p w14:paraId="685DFB28" w14:textId="77777777" w:rsidR="00364E39" w:rsidRPr="00C37AE0" w:rsidRDefault="00364E39" w:rsidP="00AA42AE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8"/>
          <w:szCs w:val="8"/>
          <w:lang w:val="pt-BR" w:eastAsia="pt-BR"/>
        </w:rPr>
      </w:pPr>
    </w:p>
    <w:p w14:paraId="26E7EF64" w14:textId="7CE65899" w:rsidR="00D46FB2" w:rsidRPr="000300F9" w:rsidRDefault="00384BB4" w:rsidP="0008120C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0300F9">
        <w:rPr>
          <w:rFonts w:ascii="Arial Nova Light" w:hAnsi="Arial Nova Light"/>
          <w:lang w:val="pt-BR"/>
        </w:rPr>
        <w:t xml:space="preserve">Tecnólogo em </w:t>
      </w:r>
      <w:r w:rsidR="00D46FB2" w:rsidRPr="000300F9">
        <w:rPr>
          <w:rFonts w:ascii="Arial Nova Light" w:hAnsi="Arial Nova Light"/>
          <w:lang w:val="pt-BR"/>
        </w:rPr>
        <w:t xml:space="preserve">Gestão da Cadeia de Suprimentos e Logística – </w:t>
      </w:r>
      <w:r w:rsidR="007D7837">
        <w:rPr>
          <w:rFonts w:ascii="Arial Nova Light" w:hAnsi="Arial Nova Light"/>
          <w:lang w:val="pt-BR"/>
        </w:rPr>
        <w:t>Faculdades Gerais MT</w:t>
      </w:r>
      <w:r w:rsidR="00D46FB2" w:rsidRPr="000300F9">
        <w:rPr>
          <w:rFonts w:ascii="Arial Nova Light" w:hAnsi="Arial Nova Light"/>
          <w:lang w:val="pt-BR"/>
        </w:rPr>
        <w:t xml:space="preserve"> (201</w:t>
      </w:r>
      <w:r w:rsidR="007D7837">
        <w:rPr>
          <w:rFonts w:ascii="Arial Nova Light" w:hAnsi="Arial Nova Light"/>
          <w:lang w:val="pt-BR"/>
        </w:rPr>
        <w:t>4</w:t>
      </w:r>
      <w:r w:rsidR="00D46FB2" w:rsidRPr="000300F9">
        <w:rPr>
          <w:rFonts w:ascii="Arial Nova Light" w:hAnsi="Arial Nova Light"/>
          <w:lang w:val="pt-BR"/>
        </w:rPr>
        <w:t>)</w:t>
      </w:r>
    </w:p>
    <w:p w14:paraId="7D7B3E4F" w14:textId="4D789BF8" w:rsidR="00AA42AE" w:rsidRPr="000300F9" w:rsidRDefault="00D46FB2" w:rsidP="0008120C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0300F9">
        <w:rPr>
          <w:rFonts w:ascii="Arial Nova Light" w:hAnsi="Arial Nova Light"/>
          <w:lang w:val="pt-BR"/>
        </w:rPr>
        <w:t xml:space="preserve">Graduação em </w:t>
      </w:r>
      <w:r w:rsidR="00462CE5" w:rsidRPr="000300F9">
        <w:rPr>
          <w:rFonts w:ascii="Arial Nova Light" w:hAnsi="Arial Nova Light"/>
          <w:lang w:val="pt-BR"/>
        </w:rPr>
        <w:t>Ciências Econômicas – PUC</w:t>
      </w:r>
      <w:r w:rsidR="007D7837">
        <w:rPr>
          <w:rFonts w:ascii="Arial Nova Light" w:hAnsi="Arial Nova Light"/>
          <w:lang w:val="pt-BR"/>
        </w:rPr>
        <w:t>/MT</w:t>
      </w:r>
      <w:r w:rsidR="00462CE5" w:rsidRPr="000300F9">
        <w:rPr>
          <w:rFonts w:ascii="Arial Nova Light" w:hAnsi="Arial Nova Light"/>
          <w:lang w:val="pt-BR"/>
        </w:rPr>
        <w:t xml:space="preserve"> (</w:t>
      </w:r>
      <w:r w:rsidRPr="000300F9">
        <w:rPr>
          <w:rFonts w:ascii="Arial Nova Light" w:hAnsi="Arial Nova Light"/>
          <w:lang w:val="pt-BR"/>
        </w:rPr>
        <w:t>1999)</w:t>
      </w:r>
    </w:p>
    <w:p w14:paraId="196C882E" w14:textId="77777777" w:rsidR="0008120C" w:rsidRPr="000300F9" w:rsidRDefault="0008120C" w:rsidP="0008120C">
      <w:pPr>
        <w:pStyle w:val="PargrafodaLista"/>
        <w:widowControl/>
        <w:tabs>
          <w:tab w:val="left" w:pos="567"/>
        </w:tabs>
        <w:autoSpaceDE/>
        <w:autoSpaceDN/>
        <w:spacing w:line="220" w:lineRule="auto"/>
        <w:ind w:left="431" w:right="165" w:firstLine="0"/>
        <w:jc w:val="both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</w:p>
    <w:p w14:paraId="7C126537" w14:textId="0161972D" w:rsidR="00AA42AE" w:rsidRPr="000300F9" w:rsidRDefault="0008120C" w:rsidP="00AA42AE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0300F9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 xml:space="preserve">CURSOS E </w:t>
      </w:r>
      <w:r w:rsidR="00AA42AE" w:rsidRPr="000300F9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EVENTOS</w:t>
      </w:r>
    </w:p>
    <w:p w14:paraId="01305B3A" w14:textId="77777777" w:rsidR="0008120C" w:rsidRPr="000300F9" w:rsidRDefault="0008120C" w:rsidP="00AA42AE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8"/>
          <w:szCs w:val="8"/>
          <w:lang w:val="pt-BR" w:eastAsia="pt-BR"/>
        </w:rPr>
      </w:pPr>
    </w:p>
    <w:p w14:paraId="6FBEED22" w14:textId="77777777" w:rsidR="00AC7677" w:rsidRPr="000300F9" w:rsidRDefault="00AC7677" w:rsidP="00AC767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0300F9">
        <w:rPr>
          <w:rFonts w:ascii="Arial Nova Light" w:hAnsi="Arial Nova Light"/>
          <w:lang w:val="pt-BR"/>
        </w:rPr>
        <w:t>Técnicas de negociações – SENAC (2023)</w:t>
      </w:r>
    </w:p>
    <w:p w14:paraId="243A30F0" w14:textId="77777777" w:rsidR="00AC7677" w:rsidRPr="000300F9" w:rsidRDefault="00AC7677" w:rsidP="00AC767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0300F9">
        <w:rPr>
          <w:rFonts w:ascii="Arial Nova Light" w:hAnsi="Arial Nova Light"/>
          <w:lang w:val="pt-BR"/>
        </w:rPr>
        <w:t>Lean 1 A, Cambam, 5S – Panalpina (2016)</w:t>
      </w:r>
    </w:p>
    <w:p w14:paraId="71CFDCA2" w14:textId="77777777" w:rsidR="00AC7677" w:rsidRPr="000300F9" w:rsidRDefault="00AC7677" w:rsidP="00AC767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0300F9">
        <w:rPr>
          <w:rFonts w:ascii="Arial Nova Light" w:hAnsi="Arial Nova Light"/>
          <w:lang w:val="pt-BR"/>
        </w:rPr>
        <w:t>Gestão de equipes – Panalpina (2015)</w:t>
      </w:r>
    </w:p>
    <w:p w14:paraId="3DA74072" w14:textId="77777777" w:rsidR="00AC7677" w:rsidRPr="000300F9" w:rsidRDefault="00AC7677" w:rsidP="00AC767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0300F9">
        <w:rPr>
          <w:rFonts w:ascii="Arial Nova Light" w:hAnsi="Arial Nova Light"/>
          <w:lang w:val="pt-BR"/>
        </w:rPr>
        <w:t>Técnicas de atendimento ao Cliente – Panalpina (2014)</w:t>
      </w:r>
    </w:p>
    <w:p w14:paraId="76BD86A7" w14:textId="77777777" w:rsidR="00AC7677" w:rsidRPr="000300F9" w:rsidRDefault="00AC7677" w:rsidP="00AC767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0300F9">
        <w:rPr>
          <w:rFonts w:ascii="Arial Nova Light" w:hAnsi="Arial Nova Light"/>
          <w:lang w:val="pt-BR"/>
        </w:rPr>
        <w:t>Logística e Gestão – Faculdade Anhanguera (2013)</w:t>
      </w:r>
    </w:p>
    <w:p w14:paraId="36136D8C" w14:textId="5F705265" w:rsidR="00462CE5" w:rsidRPr="000300F9" w:rsidRDefault="00462CE5" w:rsidP="00462CE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0300F9">
        <w:rPr>
          <w:rFonts w:ascii="Arial Nova Light" w:hAnsi="Arial Nova Light"/>
          <w:lang w:val="pt-BR"/>
        </w:rPr>
        <w:t xml:space="preserve">Logística – </w:t>
      </w:r>
      <w:r w:rsidR="00AC7677" w:rsidRPr="000300F9">
        <w:rPr>
          <w:rFonts w:ascii="Arial Nova Light" w:hAnsi="Arial Nova Light"/>
          <w:lang w:val="pt-BR"/>
        </w:rPr>
        <w:t xml:space="preserve">Faculdade Anhanguera </w:t>
      </w:r>
      <w:r w:rsidRPr="000300F9">
        <w:rPr>
          <w:rFonts w:ascii="Arial Nova Light" w:hAnsi="Arial Nova Light"/>
          <w:lang w:val="pt-BR"/>
        </w:rPr>
        <w:t>(</w:t>
      </w:r>
      <w:r w:rsidR="00AC7677" w:rsidRPr="000300F9">
        <w:rPr>
          <w:rFonts w:ascii="Arial Nova Light" w:hAnsi="Arial Nova Light"/>
          <w:lang w:val="pt-BR"/>
        </w:rPr>
        <w:t>2012</w:t>
      </w:r>
      <w:r w:rsidRPr="000300F9">
        <w:rPr>
          <w:rFonts w:ascii="Arial Nova Light" w:hAnsi="Arial Nova Light"/>
          <w:lang w:val="pt-BR"/>
        </w:rPr>
        <w:t>)</w:t>
      </w:r>
    </w:p>
    <w:p w14:paraId="092CC059" w14:textId="77777777" w:rsidR="00AC7677" w:rsidRPr="000300F9" w:rsidRDefault="00AC7677" w:rsidP="00AC767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0300F9">
        <w:rPr>
          <w:rFonts w:ascii="Arial Nova Light" w:hAnsi="Arial Nova Light"/>
          <w:lang w:val="pt-BR"/>
        </w:rPr>
        <w:t>Inglês Básico – Wizard (2005)</w:t>
      </w:r>
    </w:p>
    <w:p w14:paraId="4C1E2FDF" w14:textId="77E89B56" w:rsidR="00462CE5" w:rsidRPr="000300F9" w:rsidRDefault="00462CE5" w:rsidP="00462CE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0300F9">
        <w:rPr>
          <w:rFonts w:ascii="Arial Nova Light" w:hAnsi="Arial Nova Light"/>
          <w:lang w:val="pt-BR"/>
        </w:rPr>
        <w:t xml:space="preserve">Informática (Pacote Office) – </w:t>
      </w:r>
      <w:r w:rsidR="00DA7899" w:rsidRPr="000300F9">
        <w:rPr>
          <w:rFonts w:ascii="Arial Nova Light" w:hAnsi="Arial Nova Light"/>
          <w:lang w:val="pt-BR"/>
        </w:rPr>
        <w:t xml:space="preserve">DPaschoal </w:t>
      </w:r>
      <w:r w:rsidRPr="000300F9">
        <w:rPr>
          <w:rFonts w:ascii="Arial Nova Light" w:hAnsi="Arial Nova Light"/>
          <w:lang w:val="pt-BR"/>
        </w:rPr>
        <w:t>(</w:t>
      </w:r>
      <w:r w:rsidR="00DA7899" w:rsidRPr="000300F9">
        <w:rPr>
          <w:rFonts w:ascii="Arial Nova Light" w:hAnsi="Arial Nova Light"/>
          <w:lang w:val="pt-BR"/>
        </w:rPr>
        <w:t>2000</w:t>
      </w:r>
      <w:r w:rsidRPr="000300F9">
        <w:rPr>
          <w:rFonts w:ascii="Arial Nova Light" w:hAnsi="Arial Nova Light"/>
          <w:lang w:val="pt-BR"/>
        </w:rPr>
        <w:t>)</w:t>
      </w:r>
    </w:p>
    <w:p w14:paraId="580FBE15" w14:textId="2146FF1F" w:rsidR="00462CE5" w:rsidRPr="000300F9" w:rsidRDefault="00462CE5" w:rsidP="00462CE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0300F9">
        <w:rPr>
          <w:rFonts w:ascii="Arial Nova Light" w:hAnsi="Arial Nova Light"/>
          <w:lang w:val="pt-BR"/>
        </w:rPr>
        <w:t xml:space="preserve">Auditoria interna ISSO 14001, </w:t>
      </w:r>
      <w:r w:rsidR="000300F9" w:rsidRPr="000300F9">
        <w:rPr>
          <w:rFonts w:ascii="Arial Nova Light" w:hAnsi="Arial Nova Light"/>
          <w:lang w:val="pt-BR"/>
        </w:rPr>
        <w:t>I</w:t>
      </w:r>
      <w:r w:rsidRPr="000300F9">
        <w:rPr>
          <w:rFonts w:ascii="Arial Nova Light" w:hAnsi="Arial Nova Light"/>
          <w:lang w:val="pt-BR"/>
        </w:rPr>
        <w:t xml:space="preserve">mplantações de </w:t>
      </w:r>
      <w:r w:rsidR="000300F9" w:rsidRPr="000300F9">
        <w:rPr>
          <w:rFonts w:ascii="Arial Nova Light" w:hAnsi="Arial Nova Light"/>
          <w:lang w:val="pt-BR"/>
        </w:rPr>
        <w:t>N</w:t>
      </w:r>
      <w:r w:rsidRPr="000300F9">
        <w:rPr>
          <w:rFonts w:ascii="Arial Nova Light" w:hAnsi="Arial Nova Light"/>
          <w:lang w:val="pt-BR"/>
        </w:rPr>
        <w:t xml:space="preserve">ovos </w:t>
      </w:r>
      <w:r w:rsidR="000300F9" w:rsidRPr="000300F9">
        <w:rPr>
          <w:rFonts w:ascii="Arial Nova Light" w:hAnsi="Arial Nova Light"/>
          <w:lang w:val="pt-BR"/>
        </w:rPr>
        <w:t>P</w:t>
      </w:r>
      <w:r w:rsidRPr="000300F9">
        <w:rPr>
          <w:rFonts w:ascii="Arial Nova Light" w:hAnsi="Arial Nova Light"/>
          <w:lang w:val="pt-BR"/>
        </w:rPr>
        <w:t xml:space="preserve">rojetos – </w:t>
      </w:r>
      <w:r w:rsidR="00625B5A" w:rsidRPr="000300F9">
        <w:rPr>
          <w:rFonts w:ascii="Arial Nova Light" w:hAnsi="Arial Nova Light"/>
          <w:lang w:val="pt-BR"/>
        </w:rPr>
        <w:t>Quality Way</w:t>
      </w:r>
      <w:r w:rsidRPr="000300F9">
        <w:rPr>
          <w:rFonts w:ascii="Arial Nova Light" w:hAnsi="Arial Nova Light"/>
          <w:lang w:val="pt-BR"/>
        </w:rPr>
        <w:t xml:space="preserve"> (</w:t>
      </w:r>
      <w:r w:rsidR="00DA7899" w:rsidRPr="000300F9">
        <w:rPr>
          <w:rFonts w:ascii="Arial Nova Light" w:hAnsi="Arial Nova Light"/>
          <w:lang w:val="pt-BR"/>
        </w:rPr>
        <w:t>2000</w:t>
      </w:r>
      <w:r w:rsidRPr="000300F9">
        <w:rPr>
          <w:rFonts w:ascii="Arial Nova Light" w:hAnsi="Arial Nova Light"/>
          <w:lang w:val="pt-BR"/>
        </w:rPr>
        <w:t>)</w:t>
      </w:r>
    </w:p>
    <w:p w14:paraId="7FF6047E" w14:textId="1405C706" w:rsidR="00DA7899" w:rsidRPr="000300F9" w:rsidRDefault="00DA7899" w:rsidP="00DA7899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0300F9">
        <w:rPr>
          <w:rFonts w:ascii="Arial Nova Light" w:hAnsi="Arial Nova Light"/>
          <w:lang w:val="pt-BR"/>
        </w:rPr>
        <w:t>Técnicas de atendimento ao Cliente – DPaschoal (2000)</w:t>
      </w:r>
    </w:p>
    <w:sectPr w:rsidR="00DA7899" w:rsidRPr="000300F9" w:rsidSect="00137099">
      <w:pgSz w:w="11910" w:h="16850"/>
      <w:pgMar w:top="709" w:right="560" w:bottom="709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8D7F63"/>
    <w:multiLevelType w:val="hybridMultilevel"/>
    <w:tmpl w:val="88C428E0"/>
    <w:lvl w:ilvl="0" w:tplc="84DC7B18">
      <w:numFmt w:val="bullet"/>
      <w:lvlText w:val="o"/>
      <w:lvlJc w:val="left"/>
      <w:pPr>
        <w:ind w:left="431" w:hanging="286"/>
      </w:pPr>
      <w:rPr>
        <w:rFonts w:hint="default"/>
        <w:w w:val="102"/>
        <w:lang w:val="pt-BR" w:eastAsia="en-US" w:bidi="ar-SA"/>
      </w:rPr>
    </w:lvl>
    <w:lvl w:ilvl="1" w:tplc="60B2E46A">
      <w:numFmt w:val="bullet"/>
      <w:lvlText w:val="o"/>
      <w:lvlJc w:val="left"/>
      <w:pPr>
        <w:ind w:left="867" w:hanging="361"/>
      </w:pPr>
      <w:rPr>
        <w:rFonts w:ascii="Courier New" w:eastAsia="Courier New" w:hAnsi="Courier New" w:cs="Courier New" w:hint="default"/>
        <w:w w:val="102"/>
        <w:sz w:val="22"/>
        <w:szCs w:val="22"/>
        <w:lang w:val="pt-PT" w:eastAsia="en-US" w:bidi="ar-SA"/>
      </w:rPr>
    </w:lvl>
    <w:lvl w:ilvl="2" w:tplc="36F6CAA8">
      <w:numFmt w:val="bullet"/>
      <w:lvlText w:val="•"/>
      <w:lvlJc w:val="left"/>
      <w:pPr>
        <w:ind w:left="1963" w:hanging="361"/>
      </w:pPr>
      <w:rPr>
        <w:rFonts w:hint="default"/>
        <w:lang w:val="pt-PT" w:eastAsia="en-US" w:bidi="ar-SA"/>
      </w:rPr>
    </w:lvl>
    <w:lvl w:ilvl="3" w:tplc="41B2DBF6">
      <w:numFmt w:val="bullet"/>
      <w:lvlText w:val="•"/>
      <w:lvlJc w:val="left"/>
      <w:pPr>
        <w:ind w:left="3066" w:hanging="361"/>
      </w:pPr>
      <w:rPr>
        <w:rFonts w:hint="default"/>
        <w:lang w:val="pt-PT" w:eastAsia="en-US" w:bidi="ar-SA"/>
      </w:rPr>
    </w:lvl>
    <w:lvl w:ilvl="4" w:tplc="E716D48A">
      <w:numFmt w:val="bullet"/>
      <w:lvlText w:val="•"/>
      <w:lvlJc w:val="left"/>
      <w:pPr>
        <w:ind w:left="4170" w:hanging="361"/>
      </w:pPr>
      <w:rPr>
        <w:rFonts w:hint="default"/>
        <w:lang w:val="pt-PT" w:eastAsia="en-US" w:bidi="ar-SA"/>
      </w:rPr>
    </w:lvl>
    <w:lvl w:ilvl="5" w:tplc="47A87FA4">
      <w:numFmt w:val="bullet"/>
      <w:lvlText w:val="•"/>
      <w:lvlJc w:val="left"/>
      <w:pPr>
        <w:ind w:left="5273" w:hanging="361"/>
      </w:pPr>
      <w:rPr>
        <w:rFonts w:hint="default"/>
        <w:lang w:val="pt-PT" w:eastAsia="en-US" w:bidi="ar-SA"/>
      </w:rPr>
    </w:lvl>
    <w:lvl w:ilvl="6" w:tplc="5DA4B068">
      <w:numFmt w:val="bullet"/>
      <w:lvlText w:val="•"/>
      <w:lvlJc w:val="left"/>
      <w:pPr>
        <w:ind w:left="6376" w:hanging="361"/>
      </w:pPr>
      <w:rPr>
        <w:rFonts w:hint="default"/>
        <w:lang w:val="pt-PT" w:eastAsia="en-US" w:bidi="ar-SA"/>
      </w:rPr>
    </w:lvl>
    <w:lvl w:ilvl="7" w:tplc="31169722">
      <w:numFmt w:val="bullet"/>
      <w:lvlText w:val="•"/>
      <w:lvlJc w:val="left"/>
      <w:pPr>
        <w:ind w:left="7480" w:hanging="361"/>
      </w:pPr>
      <w:rPr>
        <w:rFonts w:hint="default"/>
        <w:lang w:val="pt-PT" w:eastAsia="en-US" w:bidi="ar-SA"/>
      </w:rPr>
    </w:lvl>
    <w:lvl w:ilvl="8" w:tplc="7EA4FC82">
      <w:numFmt w:val="bullet"/>
      <w:lvlText w:val="•"/>
      <w:lvlJc w:val="left"/>
      <w:pPr>
        <w:ind w:left="8583" w:hanging="361"/>
      </w:pPr>
      <w:rPr>
        <w:rFonts w:hint="default"/>
        <w:lang w:val="pt-PT" w:eastAsia="en-US" w:bidi="ar-SA"/>
      </w:rPr>
    </w:lvl>
  </w:abstractNum>
  <w:abstractNum w:abstractNumId="1" w15:restartNumberingAfterBreak="0">
    <w:nsid w:val="107C12BB"/>
    <w:multiLevelType w:val="hybridMultilevel"/>
    <w:tmpl w:val="71FC6EF8"/>
    <w:lvl w:ilvl="0" w:tplc="04160001">
      <w:start w:val="1"/>
      <w:numFmt w:val="bullet"/>
      <w:lvlText w:val=""/>
      <w:lvlJc w:val="left"/>
      <w:pPr>
        <w:ind w:left="86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8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5" w:hanging="360"/>
      </w:pPr>
      <w:rPr>
        <w:rFonts w:ascii="Wingdings" w:hAnsi="Wingdings" w:hint="default"/>
      </w:rPr>
    </w:lvl>
  </w:abstractNum>
  <w:abstractNum w:abstractNumId="2" w15:restartNumberingAfterBreak="0">
    <w:nsid w:val="481C312B"/>
    <w:multiLevelType w:val="hybridMultilevel"/>
    <w:tmpl w:val="EED63C74"/>
    <w:lvl w:ilvl="0" w:tplc="0416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1F5980"/>
    <w:multiLevelType w:val="multilevel"/>
    <w:tmpl w:val="93EEA53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087528752">
    <w:abstractNumId w:val="0"/>
  </w:num>
  <w:num w:numId="2" w16cid:durableId="87896112">
    <w:abstractNumId w:val="1"/>
  </w:num>
  <w:num w:numId="3" w16cid:durableId="70589181">
    <w:abstractNumId w:val="2"/>
  </w:num>
  <w:num w:numId="4" w16cid:durableId="295740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TOwNDAysTAzMjBR0lEKTi0uzszPAykwMqwFAEcH/AYtAAAA"/>
  </w:docVars>
  <w:rsids>
    <w:rsidRoot w:val="0039193E"/>
    <w:rsid w:val="00007C1E"/>
    <w:rsid w:val="00012A0B"/>
    <w:rsid w:val="000300F9"/>
    <w:rsid w:val="0006409F"/>
    <w:rsid w:val="0006616E"/>
    <w:rsid w:val="00072442"/>
    <w:rsid w:val="0008120C"/>
    <w:rsid w:val="000928D7"/>
    <w:rsid w:val="00093C26"/>
    <w:rsid w:val="000F42FF"/>
    <w:rsid w:val="000F51E8"/>
    <w:rsid w:val="000F58F9"/>
    <w:rsid w:val="000F6ED1"/>
    <w:rsid w:val="0010514F"/>
    <w:rsid w:val="0011127B"/>
    <w:rsid w:val="0011705C"/>
    <w:rsid w:val="00137099"/>
    <w:rsid w:val="0014787B"/>
    <w:rsid w:val="00163AF1"/>
    <w:rsid w:val="00170085"/>
    <w:rsid w:val="00172A38"/>
    <w:rsid w:val="0018744A"/>
    <w:rsid w:val="001D0DDF"/>
    <w:rsid w:val="001E74B4"/>
    <w:rsid w:val="001F6B9D"/>
    <w:rsid w:val="00211D46"/>
    <w:rsid w:val="00222A54"/>
    <w:rsid w:val="002422C8"/>
    <w:rsid w:val="00276569"/>
    <w:rsid w:val="00282057"/>
    <w:rsid w:val="00286ECC"/>
    <w:rsid w:val="002926EB"/>
    <w:rsid w:val="002E4F7B"/>
    <w:rsid w:val="002E7262"/>
    <w:rsid w:val="0030015B"/>
    <w:rsid w:val="00322337"/>
    <w:rsid w:val="00327731"/>
    <w:rsid w:val="00332503"/>
    <w:rsid w:val="003355A0"/>
    <w:rsid w:val="0033714C"/>
    <w:rsid w:val="00356408"/>
    <w:rsid w:val="00364E39"/>
    <w:rsid w:val="00366C3A"/>
    <w:rsid w:val="0037259C"/>
    <w:rsid w:val="0037702A"/>
    <w:rsid w:val="00384BB4"/>
    <w:rsid w:val="00384D1B"/>
    <w:rsid w:val="00385B3D"/>
    <w:rsid w:val="0039193E"/>
    <w:rsid w:val="00395A68"/>
    <w:rsid w:val="003D3867"/>
    <w:rsid w:val="003F4325"/>
    <w:rsid w:val="00400580"/>
    <w:rsid w:val="00420F45"/>
    <w:rsid w:val="00423629"/>
    <w:rsid w:val="00426556"/>
    <w:rsid w:val="00436F0B"/>
    <w:rsid w:val="00455733"/>
    <w:rsid w:val="00456DE9"/>
    <w:rsid w:val="004622D9"/>
    <w:rsid w:val="00462CE5"/>
    <w:rsid w:val="00471208"/>
    <w:rsid w:val="0047640B"/>
    <w:rsid w:val="00483CBA"/>
    <w:rsid w:val="00492961"/>
    <w:rsid w:val="00497542"/>
    <w:rsid w:val="004B66A5"/>
    <w:rsid w:val="004C65E5"/>
    <w:rsid w:val="004E65F1"/>
    <w:rsid w:val="005058AA"/>
    <w:rsid w:val="005121C8"/>
    <w:rsid w:val="00523836"/>
    <w:rsid w:val="00554099"/>
    <w:rsid w:val="00574CB5"/>
    <w:rsid w:val="00575A5B"/>
    <w:rsid w:val="00591A91"/>
    <w:rsid w:val="005938F6"/>
    <w:rsid w:val="00597F95"/>
    <w:rsid w:val="005C79BA"/>
    <w:rsid w:val="005D4235"/>
    <w:rsid w:val="005D7203"/>
    <w:rsid w:val="005E10C6"/>
    <w:rsid w:val="005E331C"/>
    <w:rsid w:val="005E788D"/>
    <w:rsid w:val="00607427"/>
    <w:rsid w:val="00616E95"/>
    <w:rsid w:val="006201D1"/>
    <w:rsid w:val="00621CFC"/>
    <w:rsid w:val="00625B5A"/>
    <w:rsid w:val="0063415A"/>
    <w:rsid w:val="00634845"/>
    <w:rsid w:val="006409CC"/>
    <w:rsid w:val="00651872"/>
    <w:rsid w:val="006578EA"/>
    <w:rsid w:val="00693D7B"/>
    <w:rsid w:val="00696E8D"/>
    <w:rsid w:val="006A5502"/>
    <w:rsid w:val="006B056B"/>
    <w:rsid w:val="006B5F5F"/>
    <w:rsid w:val="006B6A4A"/>
    <w:rsid w:val="006D0018"/>
    <w:rsid w:val="006D39EE"/>
    <w:rsid w:val="006E19B7"/>
    <w:rsid w:val="006E7345"/>
    <w:rsid w:val="00701142"/>
    <w:rsid w:val="00703153"/>
    <w:rsid w:val="0073021E"/>
    <w:rsid w:val="0073529F"/>
    <w:rsid w:val="00741FE1"/>
    <w:rsid w:val="00742BEE"/>
    <w:rsid w:val="007566E2"/>
    <w:rsid w:val="0077546D"/>
    <w:rsid w:val="007A4B1F"/>
    <w:rsid w:val="007D7837"/>
    <w:rsid w:val="007F68B9"/>
    <w:rsid w:val="008018A2"/>
    <w:rsid w:val="008117AA"/>
    <w:rsid w:val="00826A9E"/>
    <w:rsid w:val="008379A3"/>
    <w:rsid w:val="00853C62"/>
    <w:rsid w:val="0086277B"/>
    <w:rsid w:val="00863ED9"/>
    <w:rsid w:val="008662CE"/>
    <w:rsid w:val="00867C0A"/>
    <w:rsid w:val="008819F3"/>
    <w:rsid w:val="008A51A5"/>
    <w:rsid w:val="008C6331"/>
    <w:rsid w:val="008D0EF5"/>
    <w:rsid w:val="008E5D1F"/>
    <w:rsid w:val="008E6AB4"/>
    <w:rsid w:val="008F0B53"/>
    <w:rsid w:val="00913267"/>
    <w:rsid w:val="00930D50"/>
    <w:rsid w:val="00946101"/>
    <w:rsid w:val="00953831"/>
    <w:rsid w:val="00964AB6"/>
    <w:rsid w:val="009739AB"/>
    <w:rsid w:val="00974A84"/>
    <w:rsid w:val="0097777B"/>
    <w:rsid w:val="00985036"/>
    <w:rsid w:val="00993507"/>
    <w:rsid w:val="009A6F98"/>
    <w:rsid w:val="009D57A9"/>
    <w:rsid w:val="009E12BC"/>
    <w:rsid w:val="00A32C84"/>
    <w:rsid w:val="00A62102"/>
    <w:rsid w:val="00A634D2"/>
    <w:rsid w:val="00A91942"/>
    <w:rsid w:val="00A970C5"/>
    <w:rsid w:val="00AA1FF9"/>
    <w:rsid w:val="00AA42AE"/>
    <w:rsid w:val="00AB795A"/>
    <w:rsid w:val="00AC4CB6"/>
    <w:rsid w:val="00AC7677"/>
    <w:rsid w:val="00AE3FEA"/>
    <w:rsid w:val="00AE6B11"/>
    <w:rsid w:val="00B242EB"/>
    <w:rsid w:val="00B3158E"/>
    <w:rsid w:val="00B32224"/>
    <w:rsid w:val="00B341D9"/>
    <w:rsid w:val="00B64107"/>
    <w:rsid w:val="00B71DB4"/>
    <w:rsid w:val="00BB087A"/>
    <w:rsid w:val="00BB098D"/>
    <w:rsid w:val="00BD2285"/>
    <w:rsid w:val="00BD3DA4"/>
    <w:rsid w:val="00BE5593"/>
    <w:rsid w:val="00C01700"/>
    <w:rsid w:val="00C02427"/>
    <w:rsid w:val="00C17B04"/>
    <w:rsid w:val="00C241B2"/>
    <w:rsid w:val="00C3179A"/>
    <w:rsid w:val="00C37AE0"/>
    <w:rsid w:val="00C53A59"/>
    <w:rsid w:val="00C77341"/>
    <w:rsid w:val="00C83F34"/>
    <w:rsid w:val="00C84344"/>
    <w:rsid w:val="00CA59C1"/>
    <w:rsid w:val="00CB472D"/>
    <w:rsid w:val="00CC128E"/>
    <w:rsid w:val="00CE229B"/>
    <w:rsid w:val="00CE294D"/>
    <w:rsid w:val="00CF2C14"/>
    <w:rsid w:val="00CF4FD8"/>
    <w:rsid w:val="00D00E27"/>
    <w:rsid w:val="00D205F4"/>
    <w:rsid w:val="00D22830"/>
    <w:rsid w:val="00D31779"/>
    <w:rsid w:val="00D42169"/>
    <w:rsid w:val="00D46207"/>
    <w:rsid w:val="00D46FB2"/>
    <w:rsid w:val="00D55A69"/>
    <w:rsid w:val="00D60AF7"/>
    <w:rsid w:val="00D75B93"/>
    <w:rsid w:val="00D779C9"/>
    <w:rsid w:val="00D8163C"/>
    <w:rsid w:val="00D819EB"/>
    <w:rsid w:val="00D91D81"/>
    <w:rsid w:val="00DA7899"/>
    <w:rsid w:val="00DD35E3"/>
    <w:rsid w:val="00DE776F"/>
    <w:rsid w:val="00E02D11"/>
    <w:rsid w:val="00E07F6B"/>
    <w:rsid w:val="00E26715"/>
    <w:rsid w:val="00E47CEA"/>
    <w:rsid w:val="00E57755"/>
    <w:rsid w:val="00E652FD"/>
    <w:rsid w:val="00E652FE"/>
    <w:rsid w:val="00E71174"/>
    <w:rsid w:val="00E76B96"/>
    <w:rsid w:val="00EA2929"/>
    <w:rsid w:val="00EC3680"/>
    <w:rsid w:val="00EC56F4"/>
    <w:rsid w:val="00EF6FB0"/>
    <w:rsid w:val="00F272FA"/>
    <w:rsid w:val="00F57475"/>
    <w:rsid w:val="00F6275A"/>
    <w:rsid w:val="00F77FFB"/>
    <w:rsid w:val="00FA4C50"/>
    <w:rsid w:val="00FF17F4"/>
    <w:rsid w:val="3C015E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7D2124"/>
  <w15:docId w15:val="{AAF4D24D-ED0B-414E-89C2-0AFFF2B3A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3DA4"/>
    <w:rPr>
      <w:rFonts w:ascii="Tahoma" w:eastAsia="Tahoma" w:hAnsi="Tahoma" w:cs="Tahoma"/>
      <w:lang w:val="pt-PT"/>
    </w:rPr>
  </w:style>
  <w:style w:type="paragraph" w:styleId="Ttulo1">
    <w:name w:val="heading 1"/>
    <w:basedOn w:val="Normal"/>
    <w:uiPriority w:val="1"/>
    <w:qFormat/>
    <w:rsid w:val="00BD3DA4"/>
    <w:pPr>
      <w:ind w:left="145"/>
      <w:outlineLvl w:val="0"/>
    </w:pPr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BD3DA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BD3DA4"/>
    <w:pPr>
      <w:ind w:left="566" w:hanging="362"/>
    </w:pPr>
  </w:style>
  <w:style w:type="paragraph" w:styleId="Ttulo">
    <w:name w:val="Title"/>
    <w:basedOn w:val="Normal"/>
    <w:uiPriority w:val="1"/>
    <w:qFormat/>
    <w:rsid w:val="00BD3DA4"/>
    <w:pPr>
      <w:spacing w:before="66"/>
      <w:ind w:left="146"/>
    </w:pPr>
    <w:rPr>
      <w:sz w:val="36"/>
      <w:szCs w:val="36"/>
    </w:rPr>
  </w:style>
  <w:style w:type="paragraph" w:styleId="PargrafodaLista">
    <w:name w:val="List Paragraph"/>
    <w:basedOn w:val="Normal"/>
    <w:uiPriority w:val="1"/>
    <w:qFormat/>
    <w:rsid w:val="00BD3DA4"/>
    <w:pPr>
      <w:spacing w:line="278" w:lineRule="exact"/>
      <w:ind w:left="566" w:hanging="362"/>
    </w:pPr>
  </w:style>
  <w:style w:type="paragraph" w:customStyle="1" w:styleId="TableParagraph">
    <w:name w:val="Table Paragraph"/>
    <w:basedOn w:val="Normal"/>
    <w:uiPriority w:val="1"/>
    <w:qFormat/>
    <w:rsid w:val="00BD3DA4"/>
  </w:style>
  <w:style w:type="character" w:styleId="Hyperlink">
    <w:name w:val="Hyperlink"/>
    <w:basedOn w:val="Fontepargpadro"/>
    <w:uiPriority w:val="99"/>
    <w:unhideWhenUsed/>
    <w:rsid w:val="002E7262"/>
    <w:rPr>
      <w:color w:val="0000FF" w:themeColor="hyperlink"/>
      <w:u w:val="single"/>
    </w:rPr>
  </w:style>
  <w:style w:type="paragraph" w:customStyle="1" w:styleId="western">
    <w:name w:val="western"/>
    <w:basedOn w:val="Normal"/>
    <w:rsid w:val="002E4F7B"/>
    <w:pPr>
      <w:widowControl/>
      <w:autoSpaceDE/>
      <w:autoSpaceDN/>
      <w:spacing w:before="100" w:beforeAutospacing="1" w:after="119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1700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ersonreus@g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migueldameso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E1B65-8E70-409D-831D-563E2B140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8</TotalTime>
  <Pages>3</Pages>
  <Words>1158</Words>
  <Characters>6601</Characters>
  <Application>Microsoft Office Word</Application>
  <DocSecurity>0</DocSecurity>
  <Lines>55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77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e Santos</dc:creator>
  <cp:keywords/>
  <dc:description/>
  <cp:lastModifiedBy>Miguel Silva</cp:lastModifiedBy>
  <cp:revision>135</cp:revision>
  <cp:lastPrinted>2023-06-13T23:44:00Z</cp:lastPrinted>
  <dcterms:created xsi:type="dcterms:W3CDTF">2022-06-05T20:52:00Z</dcterms:created>
  <dcterms:modified xsi:type="dcterms:W3CDTF">2024-05-30T17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lpwstr>12/04/2022</vt:lpwstr>
  </property>
  <property fmtid="{D5CDD505-2E9C-101B-9397-08002B2CF9AE}" pid="3" name="Creator">
    <vt:lpwstr>Microsoft® Word para Microsoft 365</vt:lpwstr>
  </property>
  <property fmtid="{D5CDD505-2E9C-101B-9397-08002B2CF9AE}" pid="4" name="LastSaved">
    <vt:lpwstr>30/05/2022</vt:lpwstr>
  </property>
</Properties>
</file>